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45BDA" w14:textId="12B0419B" w:rsidR="00E854BD" w:rsidRDefault="00F653AA" w:rsidP="00A674EA">
      <w:pPr>
        <w:pStyle w:val="Heading1"/>
        <w:jc w:val="center"/>
        <w:rPr>
          <w:color w:val="054361"/>
          <w:sz w:val="24"/>
          <w:szCs w:val="24"/>
        </w:rPr>
      </w:pPr>
      <w:r>
        <w:rPr>
          <w:color w:val="054361"/>
          <w:sz w:val="24"/>
          <w:szCs w:val="24"/>
        </w:rPr>
        <w:t>CGS4144</w:t>
      </w:r>
      <w:r w:rsidR="004E3C9E">
        <w:rPr>
          <w:color w:val="054361"/>
          <w:sz w:val="24"/>
          <w:szCs w:val="24"/>
        </w:rPr>
        <w:t xml:space="preserve"> </w:t>
      </w:r>
      <w:r w:rsidR="00B21F22">
        <w:rPr>
          <w:color w:val="054361"/>
          <w:sz w:val="24"/>
          <w:szCs w:val="24"/>
        </w:rPr>
        <w:t>Bioinformatics</w:t>
      </w:r>
      <w:r w:rsidR="005A3CB4">
        <w:rPr>
          <w:color w:val="054361"/>
          <w:sz w:val="24"/>
          <w:szCs w:val="24"/>
        </w:rPr>
        <w:t xml:space="preserve"> </w:t>
      </w:r>
      <w:r w:rsidR="008850FC">
        <w:rPr>
          <w:color w:val="054361"/>
          <w:sz w:val="24"/>
          <w:szCs w:val="24"/>
        </w:rPr>
        <w:t>-</w:t>
      </w:r>
      <w:r w:rsidR="00703762">
        <w:rPr>
          <w:color w:val="054361"/>
          <w:sz w:val="24"/>
          <w:szCs w:val="24"/>
        </w:rPr>
        <w:t xml:space="preserve"> Assignment 1</w:t>
      </w:r>
    </w:p>
    <w:p w14:paraId="04AD587A" w14:textId="77777777" w:rsidR="00F80D07" w:rsidRPr="00F80D07" w:rsidRDefault="00F80D07" w:rsidP="00F80D07"/>
    <w:p w14:paraId="2B7F248F" w14:textId="2334F7DF" w:rsidR="00E854BD" w:rsidRDefault="00035912" w:rsidP="00E854BD">
      <w:pPr>
        <w:pStyle w:val="Heading1"/>
        <w:rPr>
          <w:b w:val="0"/>
          <w:bCs/>
          <w:color w:val="054361"/>
        </w:rPr>
      </w:pPr>
      <w:r>
        <w:t>Directions</w:t>
      </w:r>
      <w:r w:rsidR="00E854BD">
        <w:t>:</w:t>
      </w:r>
      <w:r w:rsidR="00E854BD" w:rsidRPr="00E13E14">
        <w:rPr>
          <w:b w:val="0"/>
          <w:bCs/>
          <w:color w:val="054361"/>
        </w:rPr>
        <w:t xml:space="preserve"> </w:t>
      </w:r>
      <w:r w:rsidR="004A45FC">
        <w:rPr>
          <w:b w:val="0"/>
          <w:bCs/>
          <w:color w:val="054361"/>
        </w:rPr>
        <w:t>F</w:t>
      </w:r>
      <w:r w:rsidR="00271E4E">
        <w:rPr>
          <w:b w:val="0"/>
          <w:bCs/>
          <w:color w:val="054361"/>
        </w:rPr>
        <w:t xml:space="preserve">ollowing the directions </w:t>
      </w:r>
      <w:r w:rsidR="002A65F5">
        <w:rPr>
          <w:b w:val="0"/>
          <w:bCs/>
          <w:color w:val="054361"/>
        </w:rPr>
        <w:t>below</w:t>
      </w:r>
      <w:r w:rsidR="00271E4E">
        <w:rPr>
          <w:b w:val="0"/>
          <w:bCs/>
          <w:color w:val="054361"/>
        </w:rPr>
        <w:t>, f</w:t>
      </w:r>
      <w:r w:rsidR="004A45FC">
        <w:rPr>
          <w:b w:val="0"/>
          <w:bCs/>
          <w:color w:val="054361"/>
        </w:rPr>
        <w:t>ill out this form</w:t>
      </w:r>
      <w:r w:rsidR="004A45FC" w:rsidRPr="004A45FC">
        <w:rPr>
          <w:b w:val="0"/>
          <w:bCs/>
          <w:color w:val="054361"/>
        </w:rPr>
        <w:t xml:space="preserve"> </w:t>
      </w:r>
      <w:r w:rsidR="005C755C">
        <w:rPr>
          <w:b w:val="0"/>
          <w:bCs/>
          <w:color w:val="054361"/>
        </w:rPr>
        <w:t>then</w:t>
      </w:r>
      <w:r w:rsidR="004A45FC">
        <w:rPr>
          <w:b w:val="0"/>
          <w:bCs/>
          <w:color w:val="054361"/>
        </w:rPr>
        <w:t xml:space="preserve"> submit it on Canvas. </w:t>
      </w:r>
      <w:r w:rsidR="009D239F">
        <w:rPr>
          <w:b w:val="0"/>
          <w:bCs/>
          <w:color w:val="054361"/>
        </w:rPr>
        <w:t>Remove text surrounded by &lt;&gt; and replace with your information</w:t>
      </w:r>
      <w:r w:rsidR="007F7F2B">
        <w:rPr>
          <w:b w:val="0"/>
          <w:bCs/>
          <w:color w:val="054361"/>
        </w:rPr>
        <w:t>.</w:t>
      </w:r>
    </w:p>
    <w:p w14:paraId="39256737" w14:textId="2B3125FE" w:rsidR="00B21F22" w:rsidRDefault="00B77ED0" w:rsidP="00D57DBB">
      <w:pPr>
        <w:pStyle w:val="Heading1"/>
        <w:rPr>
          <w:b w:val="0"/>
          <w:bCs/>
          <w:color w:val="054361"/>
        </w:rPr>
      </w:pPr>
      <w:r>
        <w:t>Important information:</w:t>
      </w:r>
      <w:r w:rsidRPr="00E13E14">
        <w:rPr>
          <w:b w:val="0"/>
          <w:bCs/>
          <w:color w:val="054361"/>
        </w:rPr>
        <w:t xml:space="preserve"> </w:t>
      </w:r>
      <w:r>
        <w:rPr>
          <w:b w:val="0"/>
          <w:bCs/>
          <w:color w:val="054361"/>
        </w:rPr>
        <w:t xml:space="preserve">Your scientific question and data must be approved by the instructor before you proceed to Assignment 2. You may </w:t>
      </w:r>
      <w:r w:rsidR="00BB26DD">
        <w:rPr>
          <w:b w:val="0"/>
          <w:bCs/>
          <w:color w:val="054361"/>
        </w:rPr>
        <w:t>check with the instructor</w:t>
      </w:r>
      <w:r w:rsidR="00C55325">
        <w:rPr>
          <w:b w:val="0"/>
          <w:bCs/>
          <w:color w:val="054361"/>
        </w:rPr>
        <w:t>/TA</w:t>
      </w:r>
      <w:r w:rsidR="00BB26DD">
        <w:rPr>
          <w:b w:val="0"/>
          <w:bCs/>
          <w:color w:val="054361"/>
        </w:rPr>
        <w:t xml:space="preserve"> to ensure that both scientific </w:t>
      </w:r>
      <w:proofErr w:type="gramStart"/>
      <w:r w:rsidR="00BB26DD">
        <w:rPr>
          <w:b w:val="0"/>
          <w:bCs/>
          <w:color w:val="054361"/>
        </w:rPr>
        <w:t>question</w:t>
      </w:r>
      <w:proofErr w:type="gramEnd"/>
      <w:r w:rsidR="00BB26DD">
        <w:rPr>
          <w:b w:val="0"/>
          <w:bCs/>
          <w:color w:val="054361"/>
        </w:rPr>
        <w:t xml:space="preserve"> and data are appropriate for your project </w:t>
      </w:r>
      <w:r>
        <w:rPr>
          <w:b w:val="0"/>
          <w:bCs/>
          <w:color w:val="054361"/>
        </w:rPr>
        <w:t xml:space="preserve">before submitting </w:t>
      </w:r>
      <w:r w:rsidR="00AC1672">
        <w:rPr>
          <w:b w:val="0"/>
          <w:bCs/>
          <w:color w:val="054361"/>
        </w:rPr>
        <w:t>A</w:t>
      </w:r>
      <w:r>
        <w:rPr>
          <w:b w:val="0"/>
          <w:bCs/>
          <w:color w:val="054361"/>
        </w:rPr>
        <w:t xml:space="preserve">ssignment </w:t>
      </w:r>
      <w:r w:rsidR="00BB26DD">
        <w:rPr>
          <w:b w:val="0"/>
          <w:bCs/>
          <w:color w:val="054361"/>
        </w:rPr>
        <w:t>1</w:t>
      </w:r>
      <w:r>
        <w:rPr>
          <w:b w:val="0"/>
          <w:bCs/>
          <w:color w:val="054361"/>
        </w:rPr>
        <w:t>.</w:t>
      </w:r>
    </w:p>
    <w:p w14:paraId="7953B727" w14:textId="77777777" w:rsidR="007E41A2" w:rsidRPr="007E41A2" w:rsidRDefault="007E41A2" w:rsidP="007E41A2"/>
    <w:p w14:paraId="7E677091" w14:textId="28F2BDEA" w:rsidR="004C4EBC" w:rsidRPr="004C4EBC" w:rsidRDefault="000E0B9F" w:rsidP="004C4EB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3D3C7B" wp14:editId="04E30AD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885830" cy="0"/>
                <wp:effectExtent l="0" t="0" r="10795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58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F1E01E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42.2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" strokecolor="#bdd6ee [1300]" strokeweight="1pt">
                <v:stroke joinstyle="miter"/>
              </v:line>
            </w:pict>
          </mc:Fallback>
        </mc:AlternateContent>
      </w:r>
    </w:p>
    <w:p w14:paraId="42A272D3" w14:textId="2A356143" w:rsidR="00087A72" w:rsidRDefault="004C4EBC" w:rsidP="009817DB">
      <w:pPr>
        <w:rPr>
          <w:color w:val="044361"/>
        </w:rPr>
      </w:pPr>
      <w:r w:rsidRPr="00864F88">
        <w:rPr>
          <w:b/>
          <w:bCs/>
        </w:rPr>
        <w:t>Create your tea</w:t>
      </w:r>
      <w:r w:rsidR="00864F88">
        <w:rPr>
          <w:b/>
          <w:bCs/>
        </w:rPr>
        <w:t>m:</w:t>
      </w:r>
      <w:r>
        <w:t xml:space="preserve"> </w:t>
      </w:r>
    </w:p>
    <w:p w14:paraId="18791D39" w14:textId="402B1A5D" w:rsidR="002322FE" w:rsidRPr="008515D9" w:rsidRDefault="009C467F" w:rsidP="00864F88">
      <w:pPr>
        <w:rPr>
          <w:color w:val="044361"/>
        </w:rPr>
      </w:pPr>
      <w:r w:rsidRPr="008515D9">
        <w:rPr>
          <w:color w:val="044361"/>
        </w:rPr>
        <w:t>Add</w:t>
      </w:r>
      <w:r w:rsidR="002322FE" w:rsidRPr="008515D9">
        <w:rPr>
          <w:color w:val="044361"/>
        </w:rPr>
        <w:t xml:space="preserve"> the </w:t>
      </w:r>
      <w:r w:rsidR="008B7C4C">
        <w:rPr>
          <w:color w:val="044361"/>
        </w:rPr>
        <w:t xml:space="preserve">full </w:t>
      </w:r>
      <w:r w:rsidR="002322FE" w:rsidRPr="008515D9">
        <w:rPr>
          <w:color w:val="044361"/>
        </w:rPr>
        <w:t xml:space="preserve">names, email addresses, and </w:t>
      </w:r>
      <w:r w:rsidR="00357C72" w:rsidRPr="008515D9">
        <w:rPr>
          <w:color w:val="044361"/>
        </w:rPr>
        <w:t>GitHub</w:t>
      </w:r>
      <w:r w:rsidR="002322FE" w:rsidRPr="008515D9">
        <w:rPr>
          <w:color w:val="044361"/>
        </w:rPr>
        <w:t xml:space="preserve"> handles </w:t>
      </w:r>
      <w:r w:rsidR="001A3E55" w:rsidRPr="008515D9">
        <w:rPr>
          <w:color w:val="044361"/>
        </w:rPr>
        <w:t>for</w:t>
      </w:r>
      <w:r w:rsidR="002322FE" w:rsidRPr="008515D9">
        <w:rPr>
          <w:color w:val="044361"/>
        </w:rPr>
        <w:t xml:space="preserve"> each team member (</w:t>
      </w:r>
      <w:r w:rsidR="008B7A18">
        <w:rPr>
          <w:color w:val="044361"/>
        </w:rPr>
        <w:t>3</w:t>
      </w:r>
      <w:r w:rsidR="002322FE" w:rsidRPr="008515D9">
        <w:rPr>
          <w:color w:val="044361"/>
        </w:rPr>
        <w:t xml:space="preserve">-4 </w:t>
      </w:r>
      <w:r w:rsidR="00E90200" w:rsidRPr="008515D9">
        <w:rPr>
          <w:color w:val="044361"/>
        </w:rPr>
        <w:t>people</w:t>
      </w:r>
      <w:r w:rsidR="008C568D">
        <w:rPr>
          <w:color w:val="044361"/>
        </w:rPr>
        <w:t xml:space="preserve"> total</w:t>
      </w:r>
      <w:r w:rsidR="002322FE" w:rsidRPr="008515D9">
        <w:rPr>
          <w:color w:val="044361"/>
        </w:rPr>
        <w:t>)</w:t>
      </w:r>
      <w:r w:rsidR="00FD041A" w:rsidRPr="008515D9">
        <w:rPr>
          <w:color w:val="044361"/>
        </w:rPr>
        <w:t xml:space="preserve"> to this table</w:t>
      </w:r>
      <w:r w:rsidR="0087788D">
        <w:rPr>
          <w:color w:val="044361"/>
        </w:rPr>
        <w:t>:</w:t>
      </w: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865"/>
        <w:gridCol w:w="3060"/>
        <w:gridCol w:w="4050"/>
      </w:tblGrid>
      <w:tr w:rsidR="002B153C" w:rsidRPr="006E7FC7" w14:paraId="24A78F40" w14:textId="77777777" w:rsidTr="004C68AB">
        <w:trPr>
          <w:tblHeader/>
        </w:trPr>
        <w:tc>
          <w:tcPr>
            <w:tcW w:w="3865" w:type="dxa"/>
          </w:tcPr>
          <w:p w14:paraId="0B63DF85" w14:textId="19CDAB1C" w:rsidR="002B153C" w:rsidRPr="006E7FC7" w:rsidRDefault="002B153C" w:rsidP="001C155A">
            <w:pPr>
              <w:pStyle w:val="Heading1"/>
            </w:pPr>
            <w:r>
              <w:t>Name</w:t>
            </w:r>
          </w:p>
        </w:tc>
        <w:tc>
          <w:tcPr>
            <w:tcW w:w="3060" w:type="dxa"/>
          </w:tcPr>
          <w:p w14:paraId="1182A8EB" w14:textId="3F047989" w:rsidR="002B153C" w:rsidRPr="006E7FC7" w:rsidRDefault="002B153C" w:rsidP="001C155A">
            <w:pPr>
              <w:pStyle w:val="Heading1"/>
            </w:pPr>
            <w:r>
              <w:t>Email</w:t>
            </w:r>
          </w:p>
        </w:tc>
        <w:tc>
          <w:tcPr>
            <w:tcW w:w="4050" w:type="dxa"/>
          </w:tcPr>
          <w:p w14:paraId="5C96EA4E" w14:textId="4E621F62" w:rsidR="002B153C" w:rsidRPr="006E7FC7" w:rsidRDefault="00A23CE6" w:rsidP="001C155A">
            <w:pPr>
              <w:pStyle w:val="Heading1"/>
              <w:jc w:val="center"/>
            </w:pPr>
            <w:r>
              <w:t>GitHub</w:t>
            </w:r>
          </w:p>
        </w:tc>
      </w:tr>
      <w:tr w:rsidR="002B153C" w:rsidRPr="006E7FC7" w14:paraId="75D689CD" w14:textId="77777777" w:rsidTr="004C68AB">
        <w:tc>
          <w:tcPr>
            <w:tcW w:w="3865" w:type="dxa"/>
          </w:tcPr>
          <w:p w14:paraId="23635DB4" w14:textId="0FAE327B" w:rsidR="002B153C" w:rsidRPr="00BC4FB9" w:rsidRDefault="00BD2D67" w:rsidP="001C155A">
            <w:pPr>
              <w:rPr>
                <w:color w:val="054361"/>
              </w:rPr>
            </w:pPr>
            <w:r>
              <w:rPr>
                <w:color w:val="054361"/>
              </w:rPr>
              <w:t>Ethan Fan</w:t>
            </w:r>
          </w:p>
        </w:tc>
        <w:tc>
          <w:tcPr>
            <w:tcW w:w="3060" w:type="dxa"/>
          </w:tcPr>
          <w:p w14:paraId="360E78DD" w14:textId="22DAD763" w:rsidR="002B153C" w:rsidRPr="00BC4FB9" w:rsidRDefault="00BD2D67" w:rsidP="001C155A">
            <w:pPr>
              <w:jc w:val="center"/>
              <w:rPr>
                <w:color w:val="054361"/>
              </w:rPr>
            </w:pPr>
            <w:r w:rsidRPr="00BD2D67">
              <w:rPr>
                <w:color w:val="054361"/>
              </w:rPr>
              <w:t>efan@ufl.edu</w:t>
            </w:r>
          </w:p>
        </w:tc>
        <w:tc>
          <w:tcPr>
            <w:tcW w:w="4050" w:type="dxa"/>
          </w:tcPr>
          <w:p w14:paraId="643F9225" w14:textId="4460F2E6" w:rsidR="002B153C" w:rsidRPr="00BC4FB9" w:rsidRDefault="00740558" w:rsidP="001C155A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github.com/</w:t>
            </w:r>
            <w:r w:rsidR="00BD2D67">
              <w:rPr>
                <w:color w:val="054361"/>
              </w:rPr>
              <w:t>ethan12103</w:t>
            </w:r>
          </w:p>
        </w:tc>
      </w:tr>
      <w:tr w:rsidR="00391541" w:rsidRPr="006E7FC7" w14:paraId="1294F11B" w14:textId="77777777" w:rsidTr="004C68AB">
        <w:tc>
          <w:tcPr>
            <w:tcW w:w="3865" w:type="dxa"/>
          </w:tcPr>
          <w:p w14:paraId="4271810C" w14:textId="7B197CAE" w:rsidR="00391541" w:rsidRPr="00BC4FB9" w:rsidRDefault="00BD2D67" w:rsidP="00391541">
            <w:pPr>
              <w:rPr>
                <w:color w:val="054361"/>
              </w:rPr>
            </w:pPr>
            <w:r>
              <w:rPr>
                <w:color w:val="054361"/>
              </w:rPr>
              <w:t>Nathan Gilman</w:t>
            </w:r>
          </w:p>
        </w:tc>
        <w:tc>
          <w:tcPr>
            <w:tcW w:w="3060" w:type="dxa"/>
          </w:tcPr>
          <w:p w14:paraId="177081B4" w14:textId="6D348AD5" w:rsidR="00391541" w:rsidRPr="00BC4FB9" w:rsidRDefault="00BD2D67" w:rsidP="00391541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ngilman@ufl.edu</w:t>
            </w:r>
          </w:p>
        </w:tc>
        <w:tc>
          <w:tcPr>
            <w:tcW w:w="4050" w:type="dxa"/>
          </w:tcPr>
          <w:p w14:paraId="522C8FC9" w14:textId="191F1B2B" w:rsidR="00391541" w:rsidRPr="00BC4FB9" w:rsidRDefault="00391541" w:rsidP="00391541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github.com/</w:t>
            </w:r>
            <w:proofErr w:type="spellStart"/>
            <w:r w:rsidR="00BD2D67">
              <w:rPr>
                <w:color w:val="054361"/>
              </w:rPr>
              <w:t>npgilman</w:t>
            </w:r>
            <w:proofErr w:type="spellEnd"/>
          </w:p>
        </w:tc>
      </w:tr>
      <w:tr w:rsidR="00391541" w:rsidRPr="006E7FC7" w14:paraId="1CBC4E1D" w14:textId="77777777" w:rsidTr="004C68AB">
        <w:tc>
          <w:tcPr>
            <w:tcW w:w="3865" w:type="dxa"/>
          </w:tcPr>
          <w:p w14:paraId="2C51BD8D" w14:textId="031BF265" w:rsidR="00391541" w:rsidRPr="00BC4FB9" w:rsidRDefault="00BD2D67" w:rsidP="00391541">
            <w:pPr>
              <w:rPr>
                <w:color w:val="054361"/>
              </w:rPr>
            </w:pPr>
            <w:r>
              <w:rPr>
                <w:color w:val="054361"/>
              </w:rPr>
              <w:t>Rama Janco</w:t>
            </w:r>
          </w:p>
        </w:tc>
        <w:tc>
          <w:tcPr>
            <w:tcW w:w="3060" w:type="dxa"/>
          </w:tcPr>
          <w:p w14:paraId="56E18830" w14:textId="15835B8A" w:rsidR="00391541" w:rsidRPr="00BC4FB9" w:rsidRDefault="00BD2D67" w:rsidP="00391541">
            <w:pPr>
              <w:jc w:val="center"/>
              <w:rPr>
                <w:color w:val="054361"/>
              </w:rPr>
            </w:pPr>
            <w:r w:rsidRPr="00BD2D67">
              <w:rPr>
                <w:color w:val="054361"/>
              </w:rPr>
              <w:t>rjanco@ufl.edu</w:t>
            </w:r>
          </w:p>
        </w:tc>
        <w:tc>
          <w:tcPr>
            <w:tcW w:w="4050" w:type="dxa"/>
          </w:tcPr>
          <w:p w14:paraId="25327B98" w14:textId="36FAD783" w:rsidR="00391541" w:rsidRPr="00BC4FB9" w:rsidRDefault="00391541" w:rsidP="00391541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github.com/</w:t>
            </w:r>
            <w:proofErr w:type="spellStart"/>
            <w:r w:rsidR="00BD2D67" w:rsidRPr="00BD2D67">
              <w:rPr>
                <w:color w:val="054361"/>
              </w:rPr>
              <w:t>ramawama</w:t>
            </w:r>
            <w:proofErr w:type="spellEnd"/>
          </w:p>
        </w:tc>
      </w:tr>
      <w:tr w:rsidR="00391541" w:rsidRPr="006E7FC7" w14:paraId="104C2503" w14:textId="77777777" w:rsidTr="004C68AB">
        <w:tc>
          <w:tcPr>
            <w:tcW w:w="3865" w:type="dxa"/>
          </w:tcPr>
          <w:p w14:paraId="76F25F8A" w14:textId="59FF01FC" w:rsidR="00391541" w:rsidRPr="00BC4FB9" w:rsidRDefault="00BD2D67" w:rsidP="00391541">
            <w:pPr>
              <w:rPr>
                <w:color w:val="054361"/>
              </w:rPr>
            </w:pPr>
            <w:r>
              <w:rPr>
                <w:color w:val="054361"/>
              </w:rPr>
              <w:t xml:space="preserve">Matheus Kunzler </w:t>
            </w:r>
            <w:proofErr w:type="spellStart"/>
            <w:r>
              <w:rPr>
                <w:color w:val="054361"/>
              </w:rPr>
              <w:t>Maldaner</w:t>
            </w:r>
            <w:proofErr w:type="spellEnd"/>
          </w:p>
        </w:tc>
        <w:tc>
          <w:tcPr>
            <w:tcW w:w="3060" w:type="dxa"/>
          </w:tcPr>
          <w:p w14:paraId="4B481CF4" w14:textId="0C3EF2D7" w:rsidR="00391541" w:rsidRPr="00BC4FB9" w:rsidRDefault="00BD2D67" w:rsidP="00391541">
            <w:pPr>
              <w:jc w:val="center"/>
              <w:rPr>
                <w:color w:val="054361"/>
              </w:rPr>
            </w:pPr>
            <w:r w:rsidRPr="00BD2D67">
              <w:rPr>
                <w:color w:val="054361"/>
              </w:rPr>
              <w:t>mkunzlermaldaner@ufl.edu</w:t>
            </w:r>
          </w:p>
        </w:tc>
        <w:tc>
          <w:tcPr>
            <w:tcW w:w="4050" w:type="dxa"/>
          </w:tcPr>
          <w:p w14:paraId="288BA52B" w14:textId="47BE9D59" w:rsidR="00391541" w:rsidRPr="00BC4FB9" w:rsidRDefault="00391541" w:rsidP="00391541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github.com/</w:t>
            </w:r>
            <w:proofErr w:type="spellStart"/>
            <w:r w:rsidR="00BD2D67" w:rsidRPr="00BD2D67">
              <w:rPr>
                <w:color w:val="054361"/>
              </w:rPr>
              <w:t>matheusmaldaner</w:t>
            </w:r>
            <w:proofErr w:type="spellEnd"/>
          </w:p>
        </w:tc>
      </w:tr>
    </w:tbl>
    <w:p w14:paraId="7CDC985B" w14:textId="77777777" w:rsidR="00864F88" w:rsidRDefault="00864F88" w:rsidP="008D0774"/>
    <w:p w14:paraId="660715CB" w14:textId="34813F28" w:rsidR="008D0774" w:rsidRPr="00864F88" w:rsidRDefault="003E7208" w:rsidP="008D0774">
      <w:pPr>
        <w:rPr>
          <w:color w:val="054361"/>
        </w:rPr>
      </w:pPr>
      <w:r w:rsidRPr="00864F88">
        <w:rPr>
          <w:b/>
          <w:bCs/>
        </w:rPr>
        <w:t>Data:</w:t>
      </w:r>
      <w:r w:rsidR="000B2CA7" w:rsidRPr="00864F88">
        <w:t xml:space="preserve"> </w:t>
      </w:r>
      <w:r w:rsidR="000B2CA7" w:rsidRPr="00864F88">
        <w:rPr>
          <w:color w:val="054361"/>
        </w:rPr>
        <w:t>&lt;</w:t>
      </w:r>
      <w:r w:rsidR="00D86831" w:rsidRPr="00864F88">
        <w:rPr>
          <w:color w:val="054361"/>
        </w:rPr>
        <w:t>L</w:t>
      </w:r>
      <w:r w:rsidR="000B2CA7" w:rsidRPr="00864F88">
        <w:rPr>
          <w:color w:val="054361"/>
        </w:rPr>
        <w:t>ink to the dataset you would like to use</w:t>
      </w:r>
      <w:r w:rsidR="00577FE1">
        <w:rPr>
          <w:color w:val="054361"/>
        </w:rPr>
        <w:t>&gt;</w:t>
      </w:r>
    </w:p>
    <w:p w14:paraId="3683BDF3" w14:textId="77777777" w:rsidR="00864F88" w:rsidRDefault="00864F88" w:rsidP="008D0774"/>
    <w:p w14:paraId="4D0DC648" w14:textId="25C8257D" w:rsidR="008D0774" w:rsidRPr="00864F88" w:rsidRDefault="00FB0EE3" w:rsidP="008D0774">
      <w:pPr>
        <w:rPr>
          <w:color w:val="054361"/>
        </w:rPr>
      </w:pPr>
      <w:r w:rsidRPr="00864F88">
        <w:rPr>
          <w:b/>
          <w:bCs/>
        </w:rPr>
        <w:t>Scientific Question:</w:t>
      </w:r>
      <w:r w:rsidR="000A5A0C" w:rsidRPr="00864F88">
        <w:t xml:space="preserve"> </w:t>
      </w:r>
      <w:r w:rsidR="000A5A0C" w:rsidRPr="00864F88">
        <w:rPr>
          <w:color w:val="054361"/>
        </w:rPr>
        <w:t>&lt;</w:t>
      </w:r>
      <w:r w:rsidR="008B09F0" w:rsidRPr="00864F88">
        <w:rPr>
          <w:color w:val="054361"/>
        </w:rPr>
        <w:t>Question you will answer using the data you’ve selected</w:t>
      </w:r>
      <w:r w:rsidR="000A5A0C" w:rsidRPr="00864F88">
        <w:rPr>
          <w:color w:val="054361"/>
        </w:rPr>
        <w:t>&gt;</w:t>
      </w:r>
    </w:p>
    <w:p w14:paraId="5FD38063" w14:textId="77777777" w:rsidR="00864F88" w:rsidRDefault="00864F88" w:rsidP="008D0774"/>
    <w:p w14:paraId="6EF0050D" w14:textId="771AF26F" w:rsidR="00FB3480" w:rsidRPr="00864F88" w:rsidRDefault="008D0774" w:rsidP="008D0774">
      <w:r w:rsidRPr="00864F88">
        <w:rPr>
          <w:b/>
          <w:bCs/>
        </w:rPr>
        <w:t>GitHub</w:t>
      </w:r>
      <w:r w:rsidR="003E7208" w:rsidRPr="00864F88">
        <w:rPr>
          <w:b/>
          <w:bCs/>
        </w:rPr>
        <w:t xml:space="preserve"> Repository for Project:</w:t>
      </w:r>
      <w:r w:rsidR="000A5A0C" w:rsidRPr="00864F88">
        <w:t xml:space="preserve"> </w:t>
      </w:r>
      <w:r w:rsidR="000A5A0C" w:rsidRPr="00864F88">
        <w:rPr>
          <w:color w:val="054361"/>
        </w:rPr>
        <w:t>&lt;</w:t>
      </w:r>
      <w:r w:rsidR="00F27749" w:rsidRPr="00864F88">
        <w:rPr>
          <w:color w:val="054361"/>
        </w:rPr>
        <w:t>L</w:t>
      </w:r>
      <w:r w:rsidR="000A5A0C" w:rsidRPr="00864F88">
        <w:rPr>
          <w:color w:val="054361"/>
        </w:rPr>
        <w:t>ink to your team GitHub repository&gt;</w:t>
      </w:r>
    </w:p>
    <w:p w14:paraId="08193F1E" w14:textId="0F343456" w:rsidR="001F478C" w:rsidRPr="00977C8F" w:rsidRDefault="00BB1626" w:rsidP="001F478C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B71833" wp14:editId="1523FFC6">
                <wp:simplePos x="0" y="0"/>
                <wp:positionH relativeFrom="column">
                  <wp:posOffset>-3976</wp:posOffset>
                </wp:positionH>
                <wp:positionV relativeFrom="paragraph">
                  <wp:posOffset>183322</wp:posOffset>
                </wp:positionV>
                <wp:extent cx="6885830" cy="0"/>
                <wp:effectExtent l="0" t="0" r="1079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58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CE1CF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4.45pt" to="541.9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" strokecolor="#bdd6ee [1300]" strokeweight="1pt">
                <v:stroke joinstyle="miter"/>
              </v:line>
            </w:pict>
          </mc:Fallback>
        </mc:AlternateContent>
      </w:r>
    </w:p>
    <w:p w14:paraId="3CB0975A" w14:textId="7D3D75ED" w:rsidR="001F478C" w:rsidRDefault="001F478C" w:rsidP="001F478C">
      <w:pPr>
        <w:pStyle w:val="Heading1"/>
      </w:pPr>
      <w:r>
        <w:t>Directions:</w:t>
      </w:r>
    </w:p>
    <w:p w14:paraId="1D23308C" w14:textId="77777777" w:rsidR="005512A2" w:rsidRDefault="002A5EA9" w:rsidP="00915275">
      <w:pPr>
        <w:pStyle w:val="Heading1"/>
        <w:numPr>
          <w:ilvl w:val="0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Creating a Team: </w:t>
      </w:r>
    </w:p>
    <w:p w14:paraId="2522EDE9" w14:textId="6BFC8F4D" w:rsidR="005512A2" w:rsidRDefault="00ED5820" w:rsidP="00915275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Find </w:t>
      </w:r>
      <w:r w:rsidR="002530C0">
        <w:rPr>
          <w:b w:val="0"/>
          <w:bCs/>
          <w:color w:val="054361"/>
        </w:rPr>
        <w:t>2</w:t>
      </w:r>
      <w:r>
        <w:rPr>
          <w:b w:val="0"/>
          <w:bCs/>
          <w:color w:val="054361"/>
        </w:rPr>
        <w:t>-3 other students</w:t>
      </w:r>
      <w:r w:rsidR="00F57238">
        <w:rPr>
          <w:b w:val="0"/>
          <w:bCs/>
          <w:color w:val="054361"/>
        </w:rPr>
        <w:t xml:space="preserve"> </w:t>
      </w:r>
      <w:r>
        <w:rPr>
          <w:b w:val="0"/>
          <w:bCs/>
          <w:color w:val="054361"/>
        </w:rPr>
        <w:t xml:space="preserve">in the class to create a semester-long group for your class projects. </w:t>
      </w:r>
    </w:p>
    <w:p w14:paraId="65EB1E08" w14:textId="5A04E31E" w:rsidR="00461B07" w:rsidRDefault="000C7AF8" w:rsidP="00461B07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Add your names to the table above</w:t>
      </w:r>
      <w:r w:rsidR="00E429E6">
        <w:rPr>
          <w:b w:val="0"/>
          <w:bCs/>
          <w:color w:val="054361"/>
        </w:rPr>
        <w:t>, one row per student</w:t>
      </w:r>
      <w:r w:rsidR="00D20BD2">
        <w:rPr>
          <w:b w:val="0"/>
          <w:bCs/>
          <w:color w:val="054361"/>
        </w:rPr>
        <w:t xml:space="preserve">. </w:t>
      </w:r>
    </w:p>
    <w:p w14:paraId="1393DD3C" w14:textId="77777777" w:rsidR="003D71DA" w:rsidRDefault="002A5EA9" w:rsidP="00915275">
      <w:pPr>
        <w:pStyle w:val="Heading1"/>
        <w:numPr>
          <w:ilvl w:val="0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Creating a shared </w:t>
      </w:r>
      <w:proofErr w:type="spellStart"/>
      <w:r>
        <w:rPr>
          <w:b w:val="0"/>
          <w:bCs/>
          <w:color w:val="054361"/>
        </w:rPr>
        <w:t>Github</w:t>
      </w:r>
      <w:proofErr w:type="spellEnd"/>
      <w:r>
        <w:rPr>
          <w:b w:val="0"/>
          <w:bCs/>
          <w:color w:val="054361"/>
        </w:rPr>
        <w:t xml:space="preserve"> repository</w:t>
      </w:r>
      <w:r w:rsidR="004F47E1">
        <w:rPr>
          <w:b w:val="0"/>
          <w:bCs/>
          <w:color w:val="054361"/>
        </w:rPr>
        <w:t>:</w:t>
      </w:r>
      <w:r w:rsidR="003D71DA">
        <w:rPr>
          <w:b w:val="0"/>
          <w:bCs/>
          <w:color w:val="054361"/>
        </w:rPr>
        <w:t xml:space="preserve"> </w:t>
      </w:r>
    </w:p>
    <w:p w14:paraId="71CF4D89" w14:textId="77777777" w:rsidR="00B252E4" w:rsidRDefault="0013269A" w:rsidP="004F77E5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Create the repository (</w:t>
      </w:r>
      <w:hyperlink r:id="rId8" w:history="1">
        <w:r w:rsidR="00915275" w:rsidRPr="00BF7295">
          <w:rPr>
            <w:rStyle w:val="Hyperlink"/>
            <w:b w:val="0"/>
            <w:bCs/>
          </w:rPr>
          <w:t>https://docs.github.com/en/get-started/quickstart/create-a-repo</w:t>
        </w:r>
      </w:hyperlink>
      <w:r>
        <w:rPr>
          <w:b w:val="0"/>
          <w:bCs/>
          <w:color w:val="054361"/>
        </w:rPr>
        <w:t>)</w:t>
      </w:r>
    </w:p>
    <w:p w14:paraId="4659E43B" w14:textId="77777777" w:rsidR="008132DB" w:rsidRDefault="00B252E4" w:rsidP="0038781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Add a README to the repository</w:t>
      </w:r>
      <w:r w:rsidR="00387811">
        <w:rPr>
          <w:b w:val="0"/>
          <w:bCs/>
          <w:color w:val="054361"/>
        </w:rPr>
        <w:t xml:space="preserve"> with information about the project including </w:t>
      </w:r>
      <w:r>
        <w:rPr>
          <w:b w:val="0"/>
          <w:bCs/>
          <w:color w:val="054361"/>
        </w:rPr>
        <w:t>the data you will be using and the scientific question you will be investigating.</w:t>
      </w:r>
      <w:r w:rsidR="008132DB">
        <w:rPr>
          <w:b w:val="0"/>
          <w:bCs/>
          <w:color w:val="054361"/>
        </w:rPr>
        <w:t xml:space="preserve"> </w:t>
      </w:r>
    </w:p>
    <w:p w14:paraId="5E7633B0" w14:textId="7676CB15" w:rsidR="004F77E5" w:rsidRDefault="008132DB" w:rsidP="0038781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Make sure the instructor and TAs have access to your repository.</w:t>
      </w:r>
      <w:r w:rsidR="004F77E5">
        <w:rPr>
          <w:b w:val="0"/>
          <w:bCs/>
          <w:color w:val="054361"/>
        </w:rPr>
        <w:t xml:space="preserve"> </w:t>
      </w:r>
    </w:p>
    <w:p w14:paraId="29AF3527" w14:textId="77777777" w:rsidR="008132DB" w:rsidRPr="008132DB" w:rsidRDefault="008132DB" w:rsidP="008132DB"/>
    <w:p w14:paraId="58C69F76" w14:textId="5D60A3B1" w:rsidR="00A64310" w:rsidRDefault="004F47E1" w:rsidP="00A64310">
      <w:pPr>
        <w:pStyle w:val="Heading1"/>
        <w:numPr>
          <w:ilvl w:val="0"/>
          <w:numId w:val="22"/>
        </w:numPr>
        <w:rPr>
          <w:b w:val="0"/>
          <w:color w:val="054361"/>
        </w:rPr>
      </w:pPr>
      <w:r>
        <w:rPr>
          <w:b w:val="0"/>
          <w:bCs/>
          <w:color w:val="054361"/>
        </w:rPr>
        <w:lastRenderedPageBreak/>
        <w:t xml:space="preserve">Selecting a </w:t>
      </w:r>
      <w:proofErr w:type="spellStart"/>
      <w:r>
        <w:rPr>
          <w:b w:val="0"/>
          <w:bCs/>
          <w:color w:val="054361"/>
        </w:rPr>
        <w:t>DataSet</w:t>
      </w:r>
      <w:proofErr w:type="spellEnd"/>
      <w:r>
        <w:rPr>
          <w:b w:val="0"/>
          <w:bCs/>
          <w:color w:val="054361"/>
        </w:rPr>
        <w:t>:</w:t>
      </w:r>
      <w:r w:rsidR="00A64310" w:rsidRPr="00A64310">
        <w:rPr>
          <w:b w:val="0"/>
          <w:color w:val="054361"/>
        </w:rPr>
        <w:t xml:space="preserve"> </w:t>
      </w:r>
    </w:p>
    <w:p w14:paraId="77A81AB2" w14:textId="17DBFF42" w:rsidR="00A64310" w:rsidRDefault="00A64310" w:rsidP="00A64310">
      <w:pPr>
        <w:pStyle w:val="Heading1"/>
        <w:numPr>
          <w:ilvl w:val="1"/>
          <w:numId w:val="22"/>
        </w:numPr>
        <w:rPr>
          <w:b w:val="0"/>
          <w:color w:val="054361"/>
        </w:rPr>
      </w:pPr>
      <w:r w:rsidRPr="00A64310">
        <w:rPr>
          <w:b w:val="0"/>
          <w:color w:val="054361"/>
        </w:rPr>
        <w:t xml:space="preserve">Navigate to the </w:t>
      </w:r>
      <w:proofErr w:type="spellStart"/>
      <w:r w:rsidR="00AE3822">
        <w:rPr>
          <w:b w:val="0"/>
          <w:color w:val="054361"/>
        </w:rPr>
        <w:t>Refine.Bio</w:t>
      </w:r>
      <w:proofErr w:type="spellEnd"/>
      <w:r w:rsidR="00AE3822">
        <w:rPr>
          <w:b w:val="0"/>
          <w:color w:val="054361"/>
        </w:rPr>
        <w:t xml:space="preserve"> website</w:t>
      </w:r>
      <w:r w:rsidRPr="00A64310">
        <w:rPr>
          <w:b w:val="0"/>
          <w:color w:val="054361"/>
        </w:rPr>
        <w:t xml:space="preserve"> </w:t>
      </w:r>
      <w:r w:rsidR="00AE3822">
        <w:rPr>
          <w:b w:val="0"/>
          <w:color w:val="054361"/>
        </w:rPr>
        <w:t>(</w:t>
      </w:r>
      <w:hyperlink r:id="rId9" w:history="1">
        <w:r w:rsidR="00AE3822" w:rsidRPr="00AE3822">
          <w:rPr>
            <w:rStyle w:val="Hyperlink"/>
            <w:b w:val="0"/>
          </w:rPr>
          <w:t>https://www.refine.bio/</w:t>
        </w:r>
        <w:r w:rsidR="00513F58" w:rsidRPr="00AE3822">
          <w:rPr>
            <w:rStyle w:val="Hyperlink"/>
            <w:b w:val="0"/>
          </w:rPr>
          <w:t>)</w:t>
        </w:r>
      </w:hyperlink>
      <w:r w:rsidR="00513F58">
        <w:rPr>
          <w:b w:val="0"/>
          <w:color w:val="054361"/>
        </w:rPr>
        <w:t xml:space="preserve"> </w:t>
      </w:r>
      <w:r w:rsidRPr="00A64310">
        <w:rPr>
          <w:b w:val="0"/>
          <w:color w:val="054361"/>
        </w:rPr>
        <w:t xml:space="preserve">and search for data. </w:t>
      </w:r>
    </w:p>
    <w:p w14:paraId="28E2FB50" w14:textId="7BEF79A3" w:rsidR="00991A79" w:rsidRDefault="00A64310" w:rsidP="00A64310">
      <w:pPr>
        <w:pStyle w:val="Heading1"/>
        <w:numPr>
          <w:ilvl w:val="1"/>
          <w:numId w:val="22"/>
        </w:numPr>
        <w:rPr>
          <w:b w:val="0"/>
          <w:color w:val="054361"/>
        </w:rPr>
      </w:pPr>
      <w:r w:rsidRPr="00A64310">
        <w:rPr>
          <w:b w:val="0"/>
          <w:color w:val="054361"/>
        </w:rPr>
        <w:t xml:space="preserve">For </w:t>
      </w:r>
      <w:proofErr w:type="gramStart"/>
      <w:r w:rsidRPr="00A64310">
        <w:rPr>
          <w:b w:val="0"/>
          <w:color w:val="054361"/>
        </w:rPr>
        <w:t>example</w:t>
      </w:r>
      <w:proofErr w:type="gramEnd"/>
      <w:r w:rsidRPr="00A64310">
        <w:rPr>
          <w:b w:val="0"/>
          <w:color w:val="054361"/>
        </w:rPr>
        <w:t xml:space="preserve"> if I wanted to find mouse melanoma samples, I would enter </w:t>
      </w:r>
      <w:r w:rsidR="007878B7">
        <w:rPr>
          <w:b w:val="0"/>
          <w:color w:val="054361"/>
        </w:rPr>
        <w:t>“</w:t>
      </w:r>
      <w:r w:rsidR="007878B7" w:rsidRPr="00A64310">
        <w:rPr>
          <w:b w:val="0"/>
          <w:color w:val="054361"/>
        </w:rPr>
        <w:t>melanoma</w:t>
      </w:r>
      <w:r w:rsidR="007878B7">
        <w:rPr>
          <w:b w:val="0"/>
          <w:color w:val="054361"/>
        </w:rPr>
        <w:t xml:space="preserve">” </w:t>
      </w:r>
      <w:r>
        <w:rPr>
          <w:b w:val="0"/>
          <w:color w:val="054361"/>
        </w:rPr>
        <w:t xml:space="preserve">(without quotes) </w:t>
      </w:r>
      <w:r w:rsidRPr="00A64310">
        <w:rPr>
          <w:b w:val="0"/>
          <w:color w:val="054361"/>
        </w:rPr>
        <w:t>in the search bar</w:t>
      </w:r>
      <w:r w:rsidR="007878B7">
        <w:rPr>
          <w:b w:val="0"/>
          <w:color w:val="054361"/>
        </w:rPr>
        <w:t xml:space="preserve">, then select Mus Musculus under the Organism filter and </w:t>
      </w:r>
      <w:proofErr w:type="spellStart"/>
      <w:r w:rsidR="007878B7">
        <w:rPr>
          <w:b w:val="0"/>
          <w:color w:val="054361"/>
        </w:rPr>
        <w:t>Rna</w:t>
      </w:r>
      <w:proofErr w:type="spellEnd"/>
      <w:r w:rsidR="007878B7">
        <w:rPr>
          <w:b w:val="0"/>
          <w:color w:val="054361"/>
        </w:rPr>
        <w:t xml:space="preserve">-seq under the Technology filter. </w:t>
      </w:r>
    </w:p>
    <w:p w14:paraId="24B86812" w14:textId="628BEFEF" w:rsidR="0062504D" w:rsidRDefault="0062504D" w:rsidP="00D14FF7">
      <w:pPr>
        <w:pStyle w:val="Heading1"/>
        <w:numPr>
          <w:ilvl w:val="1"/>
          <w:numId w:val="22"/>
        </w:numPr>
        <w:rPr>
          <w:b w:val="0"/>
          <w:color w:val="054361"/>
        </w:rPr>
      </w:pPr>
      <w:r>
        <w:rPr>
          <w:b w:val="0"/>
          <w:color w:val="054361"/>
        </w:rPr>
        <w:t>Make sure there are at least 50 samples in the dataset.</w:t>
      </w:r>
    </w:p>
    <w:p w14:paraId="3E1BBBF7" w14:textId="4A897565" w:rsidR="00955756" w:rsidRDefault="00C33F6E" w:rsidP="00D14FF7">
      <w:pPr>
        <w:pStyle w:val="Heading1"/>
        <w:numPr>
          <w:ilvl w:val="1"/>
          <w:numId w:val="22"/>
        </w:numPr>
        <w:rPr>
          <w:b w:val="0"/>
          <w:color w:val="054361"/>
        </w:rPr>
      </w:pPr>
      <w:r>
        <w:rPr>
          <w:b w:val="0"/>
          <w:color w:val="054361"/>
        </w:rPr>
        <w:t>Double check that you are choosing</w:t>
      </w:r>
      <w:r w:rsidR="00991A79">
        <w:rPr>
          <w:b w:val="0"/>
          <w:color w:val="054361"/>
        </w:rPr>
        <w:t xml:space="preserve"> RNA-seq data. </w:t>
      </w:r>
      <w:r w:rsidR="00A60C9B">
        <w:rPr>
          <w:b w:val="0"/>
          <w:color w:val="054361"/>
        </w:rPr>
        <w:t>You will need</w:t>
      </w:r>
      <w:r w:rsidR="00991A79">
        <w:rPr>
          <w:b w:val="0"/>
          <w:color w:val="054361"/>
        </w:rPr>
        <w:t xml:space="preserve"> </w:t>
      </w:r>
      <w:r w:rsidR="00CA0463">
        <w:rPr>
          <w:b w:val="0"/>
          <w:color w:val="054361"/>
        </w:rPr>
        <w:t xml:space="preserve">a </w:t>
      </w:r>
      <w:r w:rsidR="00991A79">
        <w:rPr>
          <w:b w:val="0"/>
          <w:color w:val="054361"/>
        </w:rPr>
        <w:t xml:space="preserve">counts </w:t>
      </w:r>
      <w:r w:rsidR="00F81C84">
        <w:rPr>
          <w:b w:val="0"/>
          <w:color w:val="054361"/>
        </w:rPr>
        <w:t>data</w:t>
      </w:r>
      <w:r w:rsidR="00CA0463">
        <w:rPr>
          <w:b w:val="0"/>
          <w:color w:val="054361"/>
        </w:rPr>
        <w:t xml:space="preserve"> matrix</w:t>
      </w:r>
      <w:r>
        <w:rPr>
          <w:b w:val="0"/>
          <w:color w:val="054361"/>
        </w:rPr>
        <w:t>!</w:t>
      </w:r>
      <w:r w:rsidR="00955756">
        <w:rPr>
          <w:b w:val="0"/>
          <w:color w:val="054361"/>
        </w:rPr>
        <w:t xml:space="preserve"> </w:t>
      </w:r>
    </w:p>
    <w:p w14:paraId="2846E443" w14:textId="76E1292E" w:rsidR="00AE3822" w:rsidRPr="00FC5E2E" w:rsidRDefault="00FC5E2E" w:rsidP="00FC5E2E">
      <w:pPr>
        <w:pStyle w:val="Heading1"/>
        <w:numPr>
          <w:ilvl w:val="1"/>
          <w:numId w:val="22"/>
        </w:numPr>
        <w:rPr>
          <w:b w:val="0"/>
          <w:color w:val="054361"/>
        </w:rPr>
      </w:pPr>
      <w:proofErr w:type="spellStart"/>
      <w:r>
        <w:rPr>
          <w:b w:val="0"/>
          <w:color w:val="054361"/>
        </w:rPr>
        <w:t>Refine.Bio</w:t>
      </w:r>
      <w:proofErr w:type="spellEnd"/>
      <w:r w:rsidR="00460F29">
        <w:rPr>
          <w:b w:val="0"/>
          <w:color w:val="054361"/>
        </w:rPr>
        <w:t xml:space="preserve"> </w:t>
      </w:r>
      <w:r w:rsidR="00955756">
        <w:rPr>
          <w:b w:val="0"/>
          <w:color w:val="054361"/>
        </w:rPr>
        <w:t>Guid</w:t>
      </w:r>
      <w:r>
        <w:rPr>
          <w:b w:val="0"/>
          <w:color w:val="054361"/>
        </w:rPr>
        <w:t>e</w:t>
      </w:r>
      <w:r w:rsidR="00955756">
        <w:rPr>
          <w:b w:val="0"/>
          <w:color w:val="054361"/>
        </w:rPr>
        <w:t>:</w:t>
      </w:r>
      <w:r>
        <w:rPr>
          <w:b w:val="0"/>
          <w:color w:val="054361"/>
        </w:rPr>
        <w:t xml:space="preserve"> </w:t>
      </w:r>
      <w:hyperlink r:id="rId10" w:history="1">
        <w:proofErr w:type="spellStart"/>
        <w:r w:rsidRPr="00906D25">
          <w:rPr>
            <w:rStyle w:val="Hyperlink"/>
            <w:b w:val="0"/>
            <w:bCs/>
          </w:rPr>
          <w:t>docs.refine.bio</w:t>
        </w:r>
        <w:proofErr w:type="spellEnd"/>
        <w:r w:rsidRPr="00906D25">
          <w:rPr>
            <w:rStyle w:val="Hyperlink"/>
            <w:b w:val="0"/>
            <w:bCs/>
          </w:rPr>
          <w:t>/</w:t>
        </w:r>
        <w:proofErr w:type="spellStart"/>
        <w:r w:rsidRPr="00906D25">
          <w:rPr>
            <w:rStyle w:val="Hyperlink"/>
            <w:b w:val="0"/>
            <w:bCs/>
          </w:rPr>
          <w:t>en</w:t>
        </w:r>
        <w:proofErr w:type="spellEnd"/>
        <w:r w:rsidRPr="00906D25">
          <w:rPr>
            <w:rStyle w:val="Hyperlink"/>
            <w:b w:val="0"/>
            <w:bCs/>
          </w:rPr>
          <w:t>/latest/</w:t>
        </w:r>
      </w:hyperlink>
    </w:p>
    <w:p w14:paraId="3476C9C9" w14:textId="51D30A81" w:rsidR="00BC469C" w:rsidRPr="00A44D28" w:rsidRDefault="00BC469C" w:rsidP="00BC469C">
      <w:pPr>
        <w:pStyle w:val="Heading1"/>
        <w:numPr>
          <w:ilvl w:val="1"/>
          <w:numId w:val="22"/>
        </w:numPr>
        <w:rPr>
          <w:b w:val="0"/>
          <w:color w:val="054361"/>
        </w:rPr>
      </w:pPr>
      <w:r>
        <w:rPr>
          <w:b w:val="0"/>
          <w:color w:val="054361"/>
        </w:rPr>
        <w:t>Example</w:t>
      </w:r>
      <w:r>
        <w:rPr>
          <w:color w:val="054361"/>
        </w:rPr>
        <w:t xml:space="preserve"> </w:t>
      </w:r>
      <w:r w:rsidRPr="00BC469C">
        <w:rPr>
          <w:b w:val="0"/>
          <w:bCs/>
          <w:color w:val="054361"/>
        </w:rPr>
        <w:t>dataset</w:t>
      </w:r>
      <w:r w:rsidRPr="00AE3822">
        <w:rPr>
          <w:b w:val="0"/>
          <w:bCs/>
          <w:color w:val="054361"/>
        </w:rPr>
        <w:t xml:space="preserve">: </w:t>
      </w:r>
      <w:hyperlink r:id="rId11" w:history="1">
        <w:r w:rsidR="00AE3822" w:rsidRPr="00AE3822">
          <w:rPr>
            <w:rStyle w:val="Hyperlink"/>
            <w:b w:val="0"/>
            <w:bCs/>
          </w:rPr>
          <w:t>RNA-Seq of the rat pineal transcriptome</w:t>
        </w:r>
      </w:hyperlink>
      <w:r w:rsidR="00AE3822">
        <w:t xml:space="preserve"> </w:t>
      </w:r>
    </w:p>
    <w:p w14:paraId="3503906F" w14:textId="77777777" w:rsidR="0060234F" w:rsidRDefault="00FD4DAD" w:rsidP="00915275">
      <w:pPr>
        <w:pStyle w:val="Heading1"/>
        <w:numPr>
          <w:ilvl w:val="0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Asking a Scientific Question:</w:t>
      </w:r>
      <w:r w:rsidR="0060234F">
        <w:rPr>
          <w:b w:val="0"/>
          <w:bCs/>
          <w:color w:val="054361"/>
        </w:rPr>
        <w:t xml:space="preserve"> </w:t>
      </w:r>
    </w:p>
    <w:p w14:paraId="4717FBB3" w14:textId="4994A7F3" w:rsidR="001E54EF" w:rsidRDefault="00CA57E9" w:rsidP="001E54EF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Next, discuss with your group what would be interesting to know about this data</w:t>
      </w:r>
      <w:r w:rsidR="001E54EF">
        <w:rPr>
          <w:b w:val="0"/>
          <w:bCs/>
          <w:color w:val="054361"/>
        </w:rPr>
        <w:t xml:space="preserve">. Are you interested in investigating differences in samples with a disease vs without? </w:t>
      </w:r>
      <w:r w:rsidR="006E13C7">
        <w:rPr>
          <w:b w:val="0"/>
          <w:bCs/>
          <w:color w:val="054361"/>
        </w:rPr>
        <w:t xml:space="preserve">Disease severity? Another trait? </w:t>
      </w:r>
    </w:p>
    <w:p w14:paraId="0AC46490" w14:textId="77777777" w:rsidR="009A4D02" w:rsidRDefault="001E54EF" w:rsidP="00CF39D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Remember the class </w:t>
      </w:r>
      <w:proofErr w:type="gramStart"/>
      <w:r>
        <w:rPr>
          <w:b w:val="0"/>
          <w:bCs/>
          <w:color w:val="054361"/>
        </w:rPr>
        <w:t>rules:</w:t>
      </w:r>
      <w:proofErr w:type="gramEnd"/>
      <w:r>
        <w:rPr>
          <w:b w:val="0"/>
          <w:bCs/>
          <w:color w:val="054361"/>
        </w:rPr>
        <w:t xml:space="preserve"> be a good, respectful Gator. </w:t>
      </w:r>
      <w:r w:rsidR="00321AE5">
        <w:rPr>
          <w:b w:val="0"/>
          <w:bCs/>
          <w:color w:val="054361"/>
        </w:rPr>
        <w:t xml:space="preserve">Ask questions that would not upset the </w:t>
      </w:r>
      <w:proofErr w:type="gramStart"/>
      <w:r w:rsidR="00321AE5">
        <w:rPr>
          <w:b w:val="0"/>
          <w:bCs/>
          <w:color w:val="054361"/>
        </w:rPr>
        <w:t>patients</w:t>
      </w:r>
      <w:proofErr w:type="gramEnd"/>
    </w:p>
    <w:p w14:paraId="6B14E321" w14:textId="75826E55" w:rsidR="00072CBE" w:rsidRDefault="00072CBE" w:rsidP="00072CBE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Given the data you have selected, identify 2 or more distinct groups within that data. </w:t>
      </w:r>
      <w:proofErr w:type="gramStart"/>
      <w:r>
        <w:rPr>
          <w:b w:val="0"/>
          <w:bCs/>
          <w:color w:val="054361"/>
        </w:rPr>
        <w:t>E.g.</w:t>
      </w:r>
      <w:proofErr w:type="gramEnd"/>
      <w:r>
        <w:rPr>
          <w:b w:val="0"/>
          <w:bCs/>
          <w:color w:val="054361"/>
        </w:rPr>
        <w:t xml:space="preserve"> cancer vs </w:t>
      </w:r>
      <w:proofErr w:type="gramStart"/>
      <w:r>
        <w:rPr>
          <w:b w:val="0"/>
          <w:bCs/>
          <w:color w:val="054361"/>
        </w:rPr>
        <w:t>healthy</w:t>
      </w:r>
      <w:proofErr w:type="gramEnd"/>
      <w:r>
        <w:rPr>
          <w:b w:val="0"/>
          <w:bCs/>
          <w:color w:val="054361"/>
        </w:rPr>
        <w:t xml:space="preserve">, drug administered vs not. </w:t>
      </w:r>
      <w:r w:rsidR="00145711">
        <w:rPr>
          <w:b w:val="0"/>
          <w:bCs/>
          <w:color w:val="054361"/>
        </w:rPr>
        <w:t>R</w:t>
      </w:r>
      <w:r>
        <w:rPr>
          <w:b w:val="0"/>
          <w:bCs/>
          <w:color w:val="054361"/>
        </w:rPr>
        <w:t>ead the metadata included with the dataset</w:t>
      </w:r>
      <w:r w:rsidR="00952A21">
        <w:rPr>
          <w:b w:val="0"/>
          <w:bCs/>
          <w:color w:val="054361"/>
        </w:rPr>
        <w:t xml:space="preserve"> for ideas</w:t>
      </w:r>
      <w:r>
        <w:rPr>
          <w:b w:val="0"/>
          <w:bCs/>
          <w:color w:val="054361"/>
        </w:rPr>
        <w:t>.</w:t>
      </w:r>
    </w:p>
    <w:p w14:paraId="4A8085FA" w14:textId="77777777" w:rsidR="000E1A44" w:rsidRDefault="000E1A44" w:rsidP="00CF39D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Fill in your question at the top of the document. </w:t>
      </w:r>
    </w:p>
    <w:p w14:paraId="6453CE06" w14:textId="77777777" w:rsidR="00025F33" w:rsidRDefault="000E1A44" w:rsidP="00CF39D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Example questions: </w:t>
      </w:r>
    </w:p>
    <w:p w14:paraId="3E9D843D" w14:textId="25630E56" w:rsidR="00025F33" w:rsidRDefault="000E1A44" w:rsidP="00025F33">
      <w:pPr>
        <w:pStyle w:val="Heading1"/>
        <w:numPr>
          <w:ilvl w:val="2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Can we </w:t>
      </w:r>
      <w:r w:rsidR="00025F33">
        <w:rPr>
          <w:b w:val="0"/>
          <w:bCs/>
          <w:color w:val="054361"/>
        </w:rPr>
        <w:t xml:space="preserve">identify the </w:t>
      </w:r>
      <w:r w:rsidR="00B90CAD">
        <w:rPr>
          <w:b w:val="0"/>
          <w:bCs/>
          <w:color w:val="054361"/>
        </w:rPr>
        <w:t xml:space="preserve">different </w:t>
      </w:r>
      <w:r w:rsidR="00025F33">
        <w:rPr>
          <w:b w:val="0"/>
          <w:bCs/>
          <w:color w:val="054361"/>
        </w:rPr>
        <w:t xml:space="preserve">tissue </w:t>
      </w:r>
      <w:r w:rsidR="00F24D0B">
        <w:rPr>
          <w:b w:val="0"/>
          <w:bCs/>
          <w:color w:val="054361"/>
        </w:rPr>
        <w:t>typ</w:t>
      </w:r>
      <w:r w:rsidR="00086EA1">
        <w:rPr>
          <w:b w:val="0"/>
          <w:bCs/>
          <w:color w:val="054361"/>
        </w:rPr>
        <w:t>es</w:t>
      </w:r>
      <w:r w:rsidR="00F24D0B">
        <w:rPr>
          <w:b w:val="0"/>
          <w:bCs/>
          <w:color w:val="054361"/>
        </w:rPr>
        <w:t xml:space="preserve"> </w:t>
      </w:r>
      <w:r w:rsidR="00B90CAD">
        <w:rPr>
          <w:b w:val="0"/>
          <w:bCs/>
          <w:color w:val="054361"/>
        </w:rPr>
        <w:t>based on</w:t>
      </w:r>
      <w:r w:rsidR="000E11BB">
        <w:rPr>
          <w:b w:val="0"/>
          <w:bCs/>
          <w:color w:val="054361"/>
        </w:rPr>
        <w:t xml:space="preserve"> gene</w:t>
      </w:r>
      <w:r w:rsidR="00B90CAD">
        <w:rPr>
          <w:b w:val="0"/>
          <w:bCs/>
          <w:color w:val="054361"/>
        </w:rPr>
        <w:t xml:space="preserve"> expression</w:t>
      </w:r>
      <w:r w:rsidR="00025F33">
        <w:rPr>
          <w:b w:val="0"/>
          <w:bCs/>
          <w:color w:val="054361"/>
        </w:rPr>
        <w:t xml:space="preserve">? </w:t>
      </w:r>
    </w:p>
    <w:p w14:paraId="36646CCA" w14:textId="22CE9FDD" w:rsidR="00955689" w:rsidRPr="00E429E6" w:rsidRDefault="00025F33" w:rsidP="00B21F22">
      <w:pPr>
        <w:pStyle w:val="Heading1"/>
        <w:numPr>
          <w:ilvl w:val="2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What are the expression differences between healthy and tumor samples?</w:t>
      </w:r>
    </w:p>
    <w:sectPr w:rsidR="00955689" w:rsidRPr="00E429E6" w:rsidSect="004547C4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96FC9" w14:textId="77777777" w:rsidR="00345AF4" w:rsidRDefault="00345AF4" w:rsidP="00BE1628">
      <w:r>
        <w:separator/>
      </w:r>
    </w:p>
  </w:endnote>
  <w:endnote w:type="continuationSeparator" w:id="0">
    <w:p w14:paraId="50E52480" w14:textId="77777777" w:rsidR="00345AF4" w:rsidRDefault="00345AF4" w:rsidP="00BE1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D3EE" w14:textId="5A5656F0" w:rsidR="00BE1628" w:rsidRPr="00F10ECE" w:rsidRDefault="00F87498">
    <w:pPr>
      <w:pStyle w:val="Footer"/>
      <w:rPr>
        <w:b/>
        <w:i/>
        <w:noProof/>
        <w:color w:val="054361"/>
        <w:sz w:val="20"/>
      </w:rPr>
    </w:pPr>
    <w:r>
      <w:rPr>
        <w:b/>
        <w:i/>
        <w:color w:val="054361"/>
        <w:sz w:val="20"/>
      </w:rPr>
      <w:t>Bioinformatics</w:t>
    </w:r>
    <w:r w:rsidR="00BA6E7F" w:rsidRPr="00F10ECE">
      <w:rPr>
        <w:b/>
        <w:i/>
        <w:color w:val="054361"/>
        <w:sz w:val="20"/>
      </w:rPr>
      <w:t xml:space="preserve">, </w:t>
    </w:r>
    <w:r w:rsidR="00DA0A69">
      <w:rPr>
        <w:b/>
        <w:i/>
        <w:color w:val="054361"/>
        <w:sz w:val="20"/>
      </w:rPr>
      <w:t>CGS 4144</w:t>
    </w:r>
    <w:r w:rsidR="00BA6E7F" w:rsidRPr="00F10ECE">
      <w:rPr>
        <w:b/>
        <w:i/>
        <w:color w:val="054361"/>
        <w:sz w:val="20"/>
      </w:rPr>
      <w:tab/>
    </w:r>
    <w:r w:rsidR="00BA6E7F" w:rsidRPr="00F10ECE">
      <w:rPr>
        <w:b/>
        <w:i/>
        <w:color w:val="054361"/>
        <w:sz w:val="20"/>
      </w:rPr>
      <w:tab/>
      <w:t xml:space="preserve">Page </w:t>
    </w:r>
    <w:r w:rsidR="00BA6E7F" w:rsidRPr="00F10ECE">
      <w:rPr>
        <w:b/>
        <w:i/>
        <w:color w:val="054361"/>
        <w:sz w:val="20"/>
      </w:rPr>
      <w:fldChar w:fldCharType="begin"/>
    </w:r>
    <w:r w:rsidR="00BA6E7F" w:rsidRPr="00F10ECE">
      <w:rPr>
        <w:b/>
        <w:i/>
        <w:color w:val="054361"/>
        <w:sz w:val="20"/>
      </w:rPr>
      <w:instrText xml:space="preserve"> PAGE   \* MERGEFORMAT </w:instrText>
    </w:r>
    <w:r w:rsidR="00BA6E7F" w:rsidRPr="00F10ECE">
      <w:rPr>
        <w:b/>
        <w:i/>
        <w:color w:val="054361"/>
        <w:sz w:val="20"/>
      </w:rPr>
      <w:fldChar w:fldCharType="separate"/>
    </w:r>
    <w:r w:rsidR="0026097A">
      <w:rPr>
        <w:b/>
        <w:i/>
        <w:noProof/>
        <w:color w:val="054361"/>
        <w:sz w:val="20"/>
      </w:rPr>
      <w:t>3</w:t>
    </w:r>
    <w:r w:rsidR="00BA6E7F" w:rsidRPr="00F10ECE">
      <w:rPr>
        <w:b/>
        <w:i/>
        <w:noProof/>
        <w:color w:val="054361"/>
        <w:sz w:val="20"/>
      </w:rPr>
      <w:fldChar w:fldCharType="end"/>
    </w:r>
  </w:p>
  <w:p w14:paraId="33744633" w14:textId="0CBEBE71" w:rsidR="00BA6E7F" w:rsidRPr="00F10ECE" w:rsidRDefault="00F87498">
    <w:pPr>
      <w:pStyle w:val="Footer"/>
      <w:rPr>
        <w:b/>
        <w:i/>
        <w:color w:val="054361"/>
        <w:sz w:val="20"/>
      </w:rPr>
    </w:pPr>
    <w:r>
      <w:rPr>
        <w:b/>
        <w:i/>
        <w:noProof/>
        <w:color w:val="054361"/>
        <w:sz w:val="20"/>
      </w:rPr>
      <w:t>Kiley Graim, Fall 202</w:t>
    </w:r>
    <w:r w:rsidR="004A4545">
      <w:rPr>
        <w:b/>
        <w:i/>
        <w:noProof/>
        <w:color w:val="054361"/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B9FDC" w14:textId="77777777" w:rsidR="00345AF4" w:rsidRDefault="00345AF4" w:rsidP="00BE1628">
      <w:r>
        <w:separator/>
      </w:r>
    </w:p>
  </w:footnote>
  <w:footnote w:type="continuationSeparator" w:id="0">
    <w:p w14:paraId="15735A4D" w14:textId="77777777" w:rsidR="00345AF4" w:rsidRDefault="00345AF4" w:rsidP="00BE1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48A3B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21557"/>
    <w:multiLevelType w:val="hybridMultilevel"/>
    <w:tmpl w:val="C7580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A26A3"/>
    <w:multiLevelType w:val="hybridMultilevel"/>
    <w:tmpl w:val="FA70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50DDD"/>
    <w:multiLevelType w:val="hybridMultilevel"/>
    <w:tmpl w:val="21A65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D09AE"/>
    <w:multiLevelType w:val="hybridMultilevel"/>
    <w:tmpl w:val="FDF8A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063E1"/>
    <w:multiLevelType w:val="hybridMultilevel"/>
    <w:tmpl w:val="FFBE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71969"/>
    <w:multiLevelType w:val="hybridMultilevel"/>
    <w:tmpl w:val="FD7C3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53B6C"/>
    <w:multiLevelType w:val="hybridMultilevel"/>
    <w:tmpl w:val="813689B6"/>
    <w:lvl w:ilvl="0" w:tplc="CD4A4A6C">
      <w:start w:val="202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A43E7"/>
    <w:multiLevelType w:val="multilevel"/>
    <w:tmpl w:val="508A0D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3FA0515"/>
    <w:multiLevelType w:val="hybridMultilevel"/>
    <w:tmpl w:val="508A0D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55B7097"/>
    <w:multiLevelType w:val="hybridMultilevel"/>
    <w:tmpl w:val="4042810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57CC6411"/>
    <w:multiLevelType w:val="multilevel"/>
    <w:tmpl w:val="DDDCFC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A647263"/>
    <w:multiLevelType w:val="hybridMultilevel"/>
    <w:tmpl w:val="0AEC45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35D341D"/>
    <w:multiLevelType w:val="multilevel"/>
    <w:tmpl w:val="DFA43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5EF4C79"/>
    <w:multiLevelType w:val="hybridMultilevel"/>
    <w:tmpl w:val="2A7A0F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F3CA3"/>
    <w:multiLevelType w:val="hybridMultilevel"/>
    <w:tmpl w:val="DFA43E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BF441C2"/>
    <w:multiLevelType w:val="hybridMultilevel"/>
    <w:tmpl w:val="DDDCFC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D2B4A3E"/>
    <w:multiLevelType w:val="hybridMultilevel"/>
    <w:tmpl w:val="D17CF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33A5E"/>
    <w:multiLevelType w:val="hybridMultilevel"/>
    <w:tmpl w:val="3BFC934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4E41350"/>
    <w:multiLevelType w:val="hybridMultilevel"/>
    <w:tmpl w:val="4C12E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471448"/>
    <w:multiLevelType w:val="hybridMultilevel"/>
    <w:tmpl w:val="10F84C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04280364">
    <w:abstractNumId w:val="20"/>
  </w:num>
  <w:num w:numId="2" w16cid:durableId="448671567">
    <w:abstractNumId w:val="9"/>
  </w:num>
  <w:num w:numId="3" w16cid:durableId="1074619938">
    <w:abstractNumId w:val="8"/>
  </w:num>
  <w:num w:numId="4" w16cid:durableId="1544096164">
    <w:abstractNumId w:val="16"/>
  </w:num>
  <w:num w:numId="5" w16cid:durableId="1312171719">
    <w:abstractNumId w:val="11"/>
  </w:num>
  <w:num w:numId="6" w16cid:durableId="1902209815">
    <w:abstractNumId w:val="15"/>
  </w:num>
  <w:num w:numId="7" w16cid:durableId="609629188">
    <w:abstractNumId w:val="13"/>
  </w:num>
  <w:num w:numId="8" w16cid:durableId="2130122978">
    <w:abstractNumId w:val="18"/>
  </w:num>
  <w:num w:numId="9" w16cid:durableId="1771316476">
    <w:abstractNumId w:val="12"/>
  </w:num>
  <w:num w:numId="10" w16cid:durableId="201649337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7976566">
    <w:abstractNumId w:val="1"/>
  </w:num>
  <w:num w:numId="12" w16cid:durableId="1350375858">
    <w:abstractNumId w:val="0"/>
  </w:num>
  <w:num w:numId="13" w16cid:durableId="1254363589">
    <w:abstractNumId w:val="10"/>
  </w:num>
  <w:num w:numId="14" w16cid:durableId="1745757991">
    <w:abstractNumId w:val="5"/>
  </w:num>
  <w:num w:numId="15" w16cid:durableId="130173194">
    <w:abstractNumId w:val="19"/>
  </w:num>
  <w:num w:numId="16" w16cid:durableId="1824589681">
    <w:abstractNumId w:val="2"/>
  </w:num>
  <w:num w:numId="17" w16cid:durableId="83696550">
    <w:abstractNumId w:val="4"/>
  </w:num>
  <w:num w:numId="18" w16cid:durableId="960577483">
    <w:abstractNumId w:val="7"/>
  </w:num>
  <w:num w:numId="19" w16cid:durableId="2016227717">
    <w:abstractNumId w:val="6"/>
  </w:num>
  <w:num w:numId="20" w16cid:durableId="1826580308">
    <w:abstractNumId w:val="14"/>
  </w:num>
  <w:num w:numId="21" w16cid:durableId="948660381">
    <w:abstractNumId w:val="17"/>
  </w:num>
  <w:num w:numId="22" w16cid:durableId="4629679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DQzMzc2Nze0NDNR0lEKTi0uzszPAykwqgUA1HgBSCwAAAA="/>
  </w:docVars>
  <w:rsids>
    <w:rsidRoot w:val="00525BEB"/>
    <w:rsid w:val="00000949"/>
    <w:rsid w:val="00005562"/>
    <w:rsid w:val="00005CBF"/>
    <w:rsid w:val="00005D2D"/>
    <w:rsid w:val="00005E27"/>
    <w:rsid w:val="000147D5"/>
    <w:rsid w:val="00015FB0"/>
    <w:rsid w:val="000234E8"/>
    <w:rsid w:val="00024D31"/>
    <w:rsid w:val="00025F33"/>
    <w:rsid w:val="000261BC"/>
    <w:rsid w:val="000269C5"/>
    <w:rsid w:val="00027155"/>
    <w:rsid w:val="0003084C"/>
    <w:rsid w:val="00032202"/>
    <w:rsid w:val="00035912"/>
    <w:rsid w:val="0003799C"/>
    <w:rsid w:val="0004657E"/>
    <w:rsid w:val="000467CD"/>
    <w:rsid w:val="00052AE7"/>
    <w:rsid w:val="0005520F"/>
    <w:rsid w:val="0006254B"/>
    <w:rsid w:val="00062706"/>
    <w:rsid w:val="000704A6"/>
    <w:rsid w:val="000726DA"/>
    <w:rsid w:val="00072CBE"/>
    <w:rsid w:val="00076C8C"/>
    <w:rsid w:val="00081552"/>
    <w:rsid w:val="00081CB3"/>
    <w:rsid w:val="000823FC"/>
    <w:rsid w:val="000867C7"/>
    <w:rsid w:val="00086EA1"/>
    <w:rsid w:val="00087A72"/>
    <w:rsid w:val="00087E11"/>
    <w:rsid w:val="000A2E07"/>
    <w:rsid w:val="000A3A93"/>
    <w:rsid w:val="000A5A0C"/>
    <w:rsid w:val="000B2CA7"/>
    <w:rsid w:val="000B4D62"/>
    <w:rsid w:val="000B7A48"/>
    <w:rsid w:val="000C2A0D"/>
    <w:rsid w:val="000C7AF8"/>
    <w:rsid w:val="000E0B9F"/>
    <w:rsid w:val="000E11BB"/>
    <w:rsid w:val="000E16AF"/>
    <w:rsid w:val="000E1A44"/>
    <w:rsid w:val="000E4011"/>
    <w:rsid w:val="000E47C0"/>
    <w:rsid w:val="000F0902"/>
    <w:rsid w:val="000F1796"/>
    <w:rsid w:val="000F223F"/>
    <w:rsid w:val="000F5523"/>
    <w:rsid w:val="0010128E"/>
    <w:rsid w:val="00101494"/>
    <w:rsid w:val="00103F43"/>
    <w:rsid w:val="0011041F"/>
    <w:rsid w:val="00110CAB"/>
    <w:rsid w:val="0013148E"/>
    <w:rsid w:val="00131E60"/>
    <w:rsid w:val="0013269A"/>
    <w:rsid w:val="00135E13"/>
    <w:rsid w:val="0013659C"/>
    <w:rsid w:val="00145711"/>
    <w:rsid w:val="001512E8"/>
    <w:rsid w:val="00154552"/>
    <w:rsid w:val="0016139F"/>
    <w:rsid w:val="00180A7A"/>
    <w:rsid w:val="00182D3D"/>
    <w:rsid w:val="001935D3"/>
    <w:rsid w:val="00195755"/>
    <w:rsid w:val="001A2009"/>
    <w:rsid w:val="001A3E55"/>
    <w:rsid w:val="001A5B4C"/>
    <w:rsid w:val="001A6DAB"/>
    <w:rsid w:val="001A6EDC"/>
    <w:rsid w:val="001A74C6"/>
    <w:rsid w:val="001A7B29"/>
    <w:rsid w:val="001B081A"/>
    <w:rsid w:val="001B26B3"/>
    <w:rsid w:val="001B76D7"/>
    <w:rsid w:val="001C18FE"/>
    <w:rsid w:val="001C7540"/>
    <w:rsid w:val="001E2313"/>
    <w:rsid w:val="001E54EF"/>
    <w:rsid w:val="001F009F"/>
    <w:rsid w:val="001F478C"/>
    <w:rsid w:val="001F54C8"/>
    <w:rsid w:val="00203B4B"/>
    <w:rsid w:val="00206989"/>
    <w:rsid w:val="002111E9"/>
    <w:rsid w:val="00217BA3"/>
    <w:rsid w:val="002302D6"/>
    <w:rsid w:val="002322FE"/>
    <w:rsid w:val="00243B36"/>
    <w:rsid w:val="00245700"/>
    <w:rsid w:val="002530C0"/>
    <w:rsid w:val="0026097A"/>
    <w:rsid w:val="00271E4E"/>
    <w:rsid w:val="002749D5"/>
    <w:rsid w:val="00277316"/>
    <w:rsid w:val="002809A6"/>
    <w:rsid w:val="002816D1"/>
    <w:rsid w:val="0029366D"/>
    <w:rsid w:val="00296405"/>
    <w:rsid w:val="002A581F"/>
    <w:rsid w:val="002A5EA9"/>
    <w:rsid w:val="002A65F5"/>
    <w:rsid w:val="002A6EE1"/>
    <w:rsid w:val="002B153C"/>
    <w:rsid w:val="002B2276"/>
    <w:rsid w:val="002B48BD"/>
    <w:rsid w:val="002B58D9"/>
    <w:rsid w:val="002D5DEE"/>
    <w:rsid w:val="002E2C2A"/>
    <w:rsid w:val="002E6EA3"/>
    <w:rsid w:val="002F0961"/>
    <w:rsid w:val="0030112C"/>
    <w:rsid w:val="003065CF"/>
    <w:rsid w:val="00321AE5"/>
    <w:rsid w:val="003265A3"/>
    <w:rsid w:val="0033475F"/>
    <w:rsid w:val="0033515E"/>
    <w:rsid w:val="00342CC9"/>
    <w:rsid w:val="003443BB"/>
    <w:rsid w:val="00345371"/>
    <w:rsid w:val="00345AF4"/>
    <w:rsid w:val="00352326"/>
    <w:rsid w:val="00353DEB"/>
    <w:rsid w:val="00355351"/>
    <w:rsid w:val="0035704D"/>
    <w:rsid w:val="00357C72"/>
    <w:rsid w:val="003605E6"/>
    <w:rsid w:val="00361319"/>
    <w:rsid w:val="00367537"/>
    <w:rsid w:val="00373333"/>
    <w:rsid w:val="003743B1"/>
    <w:rsid w:val="00376D14"/>
    <w:rsid w:val="00381A27"/>
    <w:rsid w:val="00387811"/>
    <w:rsid w:val="00391541"/>
    <w:rsid w:val="00392484"/>
    <w:rsid w:val="003A0F52"/>
    <w:rsid w:val="003A1095"/>
    <w:rsid w:val="003A3E35"/>
    <w:rsid w:val="003A60C9"/>
    <w:rsid w:val="003C4F49"/>
    <w:rsid w:val="003D6581"/>
    <w:rsid w:val="003D71DA"/>
    <w:rsid w:val="003E336E"/>
    <w:rsid w:val="003E3F1E"/>
    <w:rsid w:val="003E473E"/>
    <w:rsid w:val="003E7208"/>
    <w:rsid w:val="003E76F3"/>
    <w:rsid w:val="003E7C02"/>
    <w:rsid w:val="003F76E8"/>
    <w:rsid w:val="004014F8"/>
    <w:rsid w:val="0041162E"/>
    <w:rsid w:val="00412A22"/>
    <w:rsid w:val="0041373D"/>
    <w:rsid w:val="00421CB4"/>
    <w:rsid w:val="0042747A"/>
    <w:rsid w:val="00430C12"/>
    <w:rsid w:val="004345F3"/>
    <w:rsid w:val="00434736"/>
    <w:rsid w:val="00450E2C"/>
    <w:rsid w:val="004547C4"/>
    <w:rsid w:val="00460F29"/>
    <w:rsid w:val="00461B07"/>
    <w:rsid w:val="004655DB"/>
    <w:rsid w:val="00465697"/>
    <w:rsid w:val="00476985"/>
    <w:rsid w:val="00486F4A"/>
    <w:rsid w:val="00487D94"/>
    <w:rsid w:val="00491072"/>
    <w:rsid w:val="0049783E"/>
    <w:rsid w:val="004A4545"/>
    <w:rsid w:val="004A45FC"/>
    <w:rsid w:val="004A777C"/>
    <w:rsid w:val="004B5ABB"/>
    <w:rsid w:val="004B5AC8"/>
    <w:rsid w:val="004C06F2"/>
    <w:rsid w:val="004C21E4"/>
    <w:rsid w:val="004C4EBC"/>
    <w:rsid w:val="004C66EB"/>
    <w:rsid w:val="004C68AB"/>
    <w:rsid w:val="004D0AEF"/>
    <w:rsid w:val="004D0FA1"/>
    <w:rsid w:val="004D2DAC"/>
    <w:rsid w:val="004E29BC"/>
    <w:rsid w:val="004E3C9E"/>
    <w:rsid w:val="004F04F2"/>
    <w:rsid w:val="004F2B15"/>
    <w:rsid w:val="004F47E1"/>
    <w:rsid w:val="004F77E5"/>
    <w:rsid w:val="00513F58"/>
    <w:rsid w:val="00514427"/>
    <w:rsid w:val="0052208C"/>
    <w:rsid w:val="00522166"/>
    <w:rsid w:val="00525BEB"/>
    <w:rsid w:val="00526DF1"/>
    <w:rsid w:val="00527E5B"/>
    <w:rsid w:val="00536641"/>
    <w:rsid w:val="005368CB"/>
    <w:rsid w:val="005407BB"/>
    <w:rsid w:val="005512A2"/>
    <w:rsid w:val="0057282D"/>
    <w:rsid w:val="00573B3A"/>
    <w:rsid w:val="005760A4"/>
    <w:rsid w:val="00577FE1"/>
    <w:rsid w:val="005803C3"/>
    <w:rsid w:val="00592131"/>
    <w:rsid w:val="005A37AC"/>
    <w:rsid w:val="005A3CB4"/>
    <w:rsid w:val="005A7BDD"/>
    <w:rsid w:val="005A7DA2"/>
    <w:rsid w:val="005B2AAF"/>
    <w:rsid w:val="005B2B78"/>
    <w:rsid w:val="005B67A8"/>
    <w:rsid w:val="005B708D"/>
    <w:rsid w:val="005C0C9E"/>
    <w:rsid w:val="005C592A"/>
    <w:rsid w:val="005C755C"/>
    <w:rsid w:val="005D0070"/>
    <w:rsid w:val="005D09C0"/>
    <w:rsid w:val="005D2AD8"/>
    <w:rsid w:val="005D61A3"/>
    <w:rsid w:val="005D79A6"/>
    <w:rsid w:val="005E6E52"/>
    <w:rsid w:val="005F701A"/>
    <w:rsid w:val="0060234F"/>
    <w:rsid w:val="006121DE"/>
    <w:rsid w:val="00614F37"/>
    <w:rsid w:val="00624E0B"/>
    <w:rsid w:val="0062504D"/>
    <w:rsid w:val="00630954"/>
    <w:rsid w:val="006407C5"/>
    <w:rsid w:val="00640AF7"/>
    <w:rsid w:val="0064537E"/>
    <w:rsid w:val="00645AAE"/>
    <w:rsid w:val="00652A05"/>
    <w:rsid w:val="0065446B"/>
    <w:rsid w:val="006602E3"/>
    <w:rsid w:val="00661E7B"/>
    <w:rsid w:val="00665E4F"/>
    <w:rsid w:val="0068088A"/>
    <w:rsid w:val="00682666"/>
    <w:rsid w:val="00684A6C"/>
    <w:rsid w:val="006968C0"/>
    <w:rsid w:val="006A3215"/>
    <w:rsid w:val="006A32CB"/>
    <w:rsid w:val="006A3CA9"/>
    <w:rsid w:val="006A4006"/>
    <w:rsid w:val="006B78E2"/>
    <w:rsid w:val="006C3794"/>
    <w:rsid w:val="006C3DCC"/>
    <w:rsid w:val="006C4C4D"/>
    <w:rsid w:val="006D3E0B"/>
    <w:rsid w:val="006E13C7"/>
    <w:rsid w:val="006E44CC"/>
    <w:rsid w:val="006E61FA"/>
    <w:rsid w:val="006E7FC7"/>
    <w:rsid w:val="006F299F"/>
    <w:rsid w:val="006F3BE7"/>
    <w:rsid w:val="006F3F2C"/>
    <w:rsid w:val="00700F97"/>
    <w:rsid w:val="007019AB"/>
    <w:rsid w:val="00702786"/>
    <w:rsid w:val="00703762"/>
    <w:rsid w:val="00706E30"/>
    <w:rsid w:val="007073CE"/>
    <w:rsid w:val="007132D8"/>
    <w:rsid w:val="00716A94"/>
    <w:rsid w:val="007302EB"/>
    <w:rsid w:val="00730542"/>
    <w:rsid w:val="0073132D"/>
    <w:rsid w:val="00736622"/>
    <w:rsid w:val="00740558"/>
    <w:rsid w:val="00744CEE"/>
    <w:rsid w:val="007539EC"/>
    <w:rsid w:val="007543D6"/>
    <w:rsid w:val="007636D8"/>
    <w:rsid w:val="0076439E"/>
    <w:rsid w:val="00771621"/>
    <w:rsid w:val="007736BA"/>
    <w:rsid w:val="00774A50"/>
    <w:rsid w:val="007800BC"/>
    <w:rsid w:val="0078746A"/>
    <w:rsid w:val="007878B7"/>
    <w:rsid w:val="0079400E"/>
    <w:rsid w:val="0079495F"/>
    <w:rsid w:val="00797D88"/>
    <w:rsid w:val="007A1E6C"/>
    <w:rsid w:val="007A3FA2"/>
    <w:rsid w:val="007A7DAA"/>
    <w:rsid w:val="007B3AD7"/>
    <w:rsid w:val="007B71EC"/>
    <w:rsid w:val="007C28BC"/>
    <w:rsid w:val="007C33EB"/>
    <w:rsid w:val="007C5BDA"/>
    <w:rsid w:val="007D0831"/>
    <w:rsid w:val="007D2946"/>
    <w:rsid w:val="007D3BA9"/>
    <w:rsid w:val="007D561F"/>
    <w:rsid w:val="007E1158"/>
    <w:rsid w:val="007E3252"/>
    <w:rsid w:val="007E41A2"/>
    <w:rsid w:val="007E5250"/>
    <w:rsid w:val="007E55BD"/>
    <w:rsid w:val="007E79C9"/>
    <w:rsid w:val="007F1E5B"/>
    <w:rsid w:val="007F7F2B"/>
    <w:rsid w:val="00800004"/>
    <w:rsid w:val="008015F9"/>
    <w:rsid w:val="00801908"/>
    <w:rsid w:val="00804DFE"/>
    <w:rsid w:val="0080777B"/>
    <w:rsid w:val="00807C82"/>
    <w:rsid w:val="008131EA"/>
    <w:rsid w:val="008132DB"/>
    <w:rsid w:val="00816FC5"/>
    <w:rsid w:val="00820834"/>
    <w:rsid w:val="0083744A"/>
    <w:rsid w:val="00844370"/>
    <w:rsid w:val="008515D9"/>
    <w:rsid w:val="008550EB"/>
    <w:rsid w:val="0085754D"/>
    <w:rsid w:val="00864F88"/>
    <w:rsid w:val="00870940"/>
    <w:rsid w:val="0087788D"/>
    <w:rsid w:val="00882E3F"/>
    <w:rsid w:val="008850FC"/>
    <w:rsid w:val="00886201"/>
    <w:rsid w:val="00886D39"/>
    <w:rsid w:val="00890320"/>
    <w:rsid w:val="008A0BAD"/>
    <w:rsid w:val="008A2625"/>
    <w:rsid w:val="008A3D76"/>
    <w:rsid w:val="008A6B5F"/>
    <w:rsid w:val="008B09F0"/>
    <w:rsid w:val="008B3010"/>
    <w:rsid w:val="008B4290"/>
    <w:rsid w:val="008B7A18"/>
    <w:rsid w:val="008B7B5C"/>
    <w:rsid w:val="008B7C4C"/>
    <w:rsid w:val="008C568D"/>
    <w:rsid w:val="008C7A17"/>
    <w:rsid w:val="008D0774"/>
    <w:rsid w:val="008D5166"/>
    <w:rsid w:val="008E0DFD"/>
    <w:rsid w:val="008E1E54"/>
    <w:rsid w:val="008E6021"/>
    <w:rsid w:val="008F1229"/>
    <w:rsid w:val="0090392E"/>
    <w:rsid w:val="009059D4"/>
    <w:rsid w:val="009073C7"/>
    <w:rsid w:val="009079A2"/>
    <w:rsid w:val="00912A25"/>
    <w:rsid w:val="00915275"/>
    <w:rsid w:val="00923E70"/>
    <w:rsid w:val="009279ED"/>
    <w:rsid w:val="009436BF"/>
    <w:rsid w:val="00944EDB"/>
    <w:rsid w:val="009462DF"/>
    <w:rsid w:val="00952A21"/>
    <w:rsid w:val="00953B01"/>
    <w:rsid w:val="00955689"/>
    <w:rsid w:val="00955756"/>
    <w:rsid w:val="00956859"/>
    <w:rsid w:val="00961C22"/>
    <w:rsid w:val="00962812"/>
    <w:rsid w:val="00970FF2"/>
    <w:rsid w:val="00970FFF"/>
    <w:rsid w:val="0097114A"/>
    <w:rsid w:val="009720B6"/>
    <w:rsid w:val="009723FF"/>
    <w:rsid w:val="00977C8F"/>
    <w:rsid w:val="009817DB"/>
    <w:rsid w:val="00983578"/>
    <w:rsid w:val="009846FE"/>
    <w:rsid w:val="00991A79"/>
    <w:rsid w:val="009945F2"/>
    <w:rsid w:val="009A0F7D"/>
    <w:rsid w:val="009A3936"/>
    <w:rsid w:val="009A4D02"/>
    <w:rsid w:val="009A7A60"/>
    <w:rsid w:val="009B0E11"/>
    <w:rsid w:val="009B1341"/>
    <w:rsid w:val="009C0A12"/>
    <w:rsid w:val="009C4447"/>
    <w:rsid w:val="009C467F"/>
    <w:rsid w:val="009C7562"/>
    <w:rsid w:val="009D239F"/>
    <w:rsid w:val="009D3F3E"/>
    <w:rsid w:val="009E0F6A"/>
    <w:rsid w:val="00A03549"/>
    <w:rsid w:val="00A22D74"/>
    <w:rsid w:val="00A23CE6"/>
    <w:rsid w:val="00A2513A"/>
    <w:rsid w:val="00A30AD4"/>
    <w:rsid w:val="00A34B9C"/>
    <w:rsid w:val="00A44D28"/>
    <w:rsid w:val="00A509F3"/>
    <w:rsid w:val="00A519BE"/>
    <w:rsid w:val="00A52850"/>
    <w:rsid w:val="00A5570E"/>
    <w:rsid w:val="00A60C9B"/>
    <w:rsid w:val="00A64310"/>
    <w:rsid w:val="00A66D9A"/>
    <w:rsid w:val="00A674EA"/>
    <w:rsid w:val="00A71802"/>
    <w:rsid w:val="00A72105"/>
    <w:rsid w:val="00A7318E"/>
    <w:rsid w:val="00A764DE"/>
    <w:rsid w:val="00A7770B"/>
    <w:rsid w:val="00A92EAE"/>
    <w:rsid w:val="00A92EC2"/>
    <w:rsid w:val="00A93587"/>
    <w:rsid w:val="00A9654A"/>
    <w:rsid w:val="00AA0A75"/>
    <w:rsid w:val="00AA17A0"/>
    <w:rsid w:val="00AB269E"/>
    <w:rsid w:val="00AB5886"/>
    <w:rsid w:val="00AC1672"/>
    <w:rsid w:val="00AC1CE0"/>
    <w:rsid w:val="00AC3CFB"/>
    <w:rsid w:val="00AD108F"/>
    <w:rsid w:val="00AD41B8"/>
    <w:rsid w:val="00AD7422"/>
    <w:rsid w:val="00AE3822"/>
    <w:rsid w:val="00AE4378"/>
    <w:rsid w:val="00AE4408"/>
    <w:rsid w:val="00AF3760"/>
    <w:rsid w:val="00AF575F"/>
    <w:rsid w:val="00AF6833"/>
    <w:rsid w:val="00B032C4"/>
    <w:rsid w:val="00B03874"/>
    <w:rsid w:val="00B049EF"/>
    <w:rsid w:val="00B15922"/>
    <w:rsid w:val="00B15C0C"/>
    <w:rsid w:val="00B214DA"/>
    <w:rsid w:val="00B21F22"/>
    <w:rsid w:val="00B24120"/>
    <w:rsid w:val="00B246C0"/>
    <w:rsid w:val="00B252E4"/>
    <w:rsid w:val="00B343A4"/>
    <w:rsid w:val="00B44BC6"/>
    <w:rsid w:val="00B5437D"/>
    <w:rsid w:val="00B55516"/>
    <w:rsid w:val="00B56A8C"/>
    <w:rsid w:val="00B62E63"/>
    <w:rsid w:val="00B630FD"/>
    <w:rsid w:val="00B77ED0"/>
    <w:rsid w:val="00B83C3E"/>
    <w:rsid w:val="00B85AB3"/>
    <w:rsid w:val="00B8738F"/>
    <w:rsid w:val="00B90CAD"/>
    <w:rsid w:val="00B91B25"/>
    <w:rsid w:val="00B930BB"/>
    <w:rsid w:val="00B96FA1"/>
    <w:rsid w:val="00BA0626"/>
    <w:rsid w:val="00BA6E7F"/>
    <w:rsid w:val="00BB100E"/>
    <w:rsid w:val="00BB1626"/>
    <w:rsid w:val="00BB26DD"/>
    <w:rsid w:val="00BB616C"/>
    <w:rsid w:val="00BC3B05"/>
    <w:rsid w:val="00BC469C"/>
    <w:rsid w:val="00BC4FB9"/>
    <w:rsid w:val="00BC7ABE"/>
    <w:rsid w:val="00BC7C56"/>
    <w:rsid w:val="00BD06BD"/>
    <w:rsid w:val="00BD2088"/>
    <w:rsid w:val="00BD2D67"/>
    <w:rsid w:val="00BD34C2"/>
    <w:rsid w:val="00BD3559"/>
    <w:rsid w:val="00BD42F3"/>
    <w:rsid w:val="00BE0694"/>
    <w:rsid w:val="00BE1628"/>
    <w:rsid w:val="00BE2E9F"/>
    <w:rsid w:val="00BE4F84"/>
    <w:rsid w:val="00C11B94"/>
    <w:rsid w:val="00C155FC"/>
    <w:rsid w:val="00C16439"/>
    <w:rsid w:val="00C169B3"/>
    <w:rsid w:val="00C17F89"/>
    <w:rsid w:val="00C32E6E"/>
    <w:rsid w:val="00C33F6E"/>
    <w:rsid w:val="00C35574"/>
    <w:rsid w:val="00C51938"/>
    <w:rsid w:val="00C55325"/>
    <w:rsid w:val="00C85526"/>
    <w:rsid w:val="00C8798A"/>
    <w:rsid w:val="00C93388"/>
    <w:rsid w:val="00C94385"/>
    <w:rsid w:val="00C95EC1"/>
    <w:rsid w:val="00C96377"/>
    <w:rsid w:val="00C978D1"/>
    <w:rsid w:val="00CA0463"/>
    <w:rsid w:val="00CA0F12"/>
    <w:rsid w:val="00CA26B0"/>
    <w:rsid w:val="00CA443D"/>
    <w:rsid w:val="00CA57E9"/>
    <w:rsid w:val="00CC511D"/>
    <w:rsid w:val="00CC722F"/>
    <w:rsid w:val="00CD08F3"/>
    <w:rsid w:val="00CD2A93"/>
    <w:rsid w:val="00CD4619"/>
    <w:rsid w:val="00CD7095"/>
    <w:rsid w:val="00CD7FD6"/>
    <w:rsid w:val="00CE0567"/>
    <w:rsid w:val="00CF2B7C"/>
    <w:rsid w:val="00CF39D1"/>
    <w:rsid w:val="00D02546"/>
    <w:rsid w:val="00D033C8"/>
    <w:rsid w:val="00D11C5A"/>
    <w:rsid w:val="00D12131"/>
    <w:rsid w:val="00D14FF7"/>
    <w:rsid w:val="00D17F09"/>
    <w:rsid w:val="00D20BD2"/>
    <w:rsid w:val="00D213EF"/>
    <w:rsid w:val="00D2360D"/>
    <w:rsid w:val="00D24B47"/>
    <w:rsid w:val="00D2542F"/>
    <w:rsid w:val="00D25D51"/>
    <w:rsid w:val="00D27669"/>
    <w:rsid w:val="00D423C1"/>
    <w:rsid w:val="00D47433"/>
    <w:rsid w:val="00D548E2"/>
    <w:rsid w:val="00D57060"/>
    <w:rsid w:val="00D57DBB"/>
    <w:rsid w:val="00D65386"/>
    <w:rsid w:val="00D66043"/>
    <w:rsid w:val="00D67D89"/>
    <w:rsid w:val="00D71FBE"/>
    <w:rsid w:val="00D736BC"/>
    <w:rsid w:val="00D767B6"/>
    <w:rsid w:val="00D81165"/>
    <w:rsid w:val="00D826B9"/>
    <w:rsid w:val="00D8467C"/>
    <w:rsid w:val="00D86831"/>
    <w:rsid w:val="00D938D3"/>
    <w:rsid w:val="00DA0A69"/>
    <w:rsid w:val="00DA7EA8"/>
    <w:rsid w:val="00DC3F63"/>
    <w:rsid w:val="00DC56AD"/>
    <w:rsid w:val="00DD02CA"/>
    <w:rsid w:val="00DD0E35"/>
    <w:rsid w:val="00DD29AB"/>
    <w:rsid w:val="00DD5BCC"/>
    <w:rsid w:val="00DE0901"/>
    <w:rsid w:val="00DE4C24"/>
    <w:rsid w:val="00DE51E7"/>
    <w:rsid w:val="00DE7270"/>
    <w:rsid w:val="00DF05FC"/>
    <w:rsid w:val="00DF3AD0"/>
    <w:rsid w:val="00DF5818"/>
    <w:rsid w:val="00E04165"/>
    <w:rsid w:val="00E12742"/>
    <w:rsid w:val="00E13E14"/>
    <w:rsid w:val="00E25A82"/>
    <w:rsid w:val="00E26B97"/>
    <w:rsid w:val="00E26DF0"/>
    <w:rsid w:val="00E3137D"/>
    <w:rsid w:val="00E37CBA"/>
    <w:rsid w:val="00E429E6"/>
    <w:rsid w:val="00E57D57"/>
    <w:rsid w:val="00E63CB2"/>
    <w:rsid w:val="00E7309E"/>
    <w:rsid w:val="00E77612"/>
    <w:rsid w:val="00E77D3E"/>
    <w:rsid w:val="00E854BD"/>
    <w:rsid w:val="00E85510"/>
    <w:rsid w:val="00E857DD"/>
    <w:rsid w:val="00E874A7"/>
    <w:rsid w:val="00E90200"/>
    <w:rsid w:val="00E9573C"/>
    <w:rsid w:val="00E959B4"/>
    <w:rsid w:val="00EB2E83"/>
    <w:rsid w:val="00EB3873"/>
    <w:rsid w:val="00EB7BB8"/>
    <w:rsid w:val="00EC276B"/>
    <w:rsid w:val="00ED2089"/>
    <w:rsid w:val="00ED5820"/>
    <w:rsid w:val="00ED6542"/>
    <w:rsid w:val="00EF0C14"/>
    <w:rsid w:val="00EF206B"/>
    <w:rsid w:val="00F00CF2"/>
    <w:rsid w:val="00F048F8"/>
    <w:rsid w:val="00F10ECE"/>
    <w:rsid w:val="00F11F4F"/>
    <w:rsid w:val="00F24D0B"/>
    <w:rsid w:val="00F26AFE"/>
    <w:rsid w:val="00F27749"/>
    <w:rsid w:val="00F37E0D"/>
    <w:rsid w:val="00F42829"/>
    <w:rsid w:val="00F433D1"/>
    <w:rsid w:val="00F44B35"/>
    <w:rsid w:val="00F51ED4"/>
    <w:rsid w:val="00F57238"/>
    <w:rsid w:val="00F614E2"/>
    <w:rsid w:val="00F653AA"/>
    <w:rsid w:val="00F6650D"/>
    <w:rsid w:val="00F75B12"/>
    <w:rsid w:val="00F7755C"/>
    <w:rsid w:val="00F80D07"/>
    <w:rsid w:val="00F8131E"/>
    <w:rsid w:val="00F81C84"/>
    <w:rsid w:val="00F841C8"/>
    <w:rsid w:val="00F857BC"/>
    <w:rsid w:val="00F87498"/>
    <w:rsid w:val="00F978AA"/>
    <w:rsid w:val="00FB00BD"/>
    <w:rsid w:val="00FB0EE3"/>
    <w:rsid w:val="00FB18DB"/>
    <w:rsid w:val="00FB3257"/>
    <w:rsid w:val="00FB3480"/>
    <w:rsid w:val="00FC1957"/>
    <w:rsid w:val="00FC354C"/>
    <w:rsid w:val="00FC3A54"/>
    <w:rsid w:val="00FC4D30"/>
    <w:rsid w:val="00FC5E2E"/>
    <w:rsid w:val="00FC70BC"/>
    <w:rsid w:val="00FD041A"/>
    <w:rsid w:val="00FD4DAD"/>
    <w:rsid w:val="00FD5637"/>
    <w:rsid w:val="00FD5E34"/>
    <w:rsid w:val="00FE0A9B"/>
    <w:rsid w:val="00FE1365"/>
    <w:rsid w:val="00FE5981"/>
    <w:rsid w:val="00FE6428"/>
    <w:rsid w:val="00FE6AE2"/>
    <w:rsid w:val="00FF0E40"/>
    <w:rsid w:val="00FF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45A91A"/>
  <w15:chartTrackingRefBased/>
  <w15:docId w15:val="{C72BF1FC-7219-3142-A824-4A226CED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00BC"/>
    <w:rPr>
      <w:rFonts w:ascii="Cambria" w:hAnsi="Cambria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7800BC"/>
    <w:pPr>
      <w:keepNext/>
      <w:keepLines/>
      <w:spacing w:before="160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720B6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927DD"/>
    <w:pPr>
      <w:widowControl w:val="0"/>
      <w:spacing w:after="120"/>
      <w:jc w:val="both"/>
    </w:pPr>
    <w:rPr>
      <w:color w:val="000000"/>
      <w:szCs w:val="20"/>
    </w:rPr>
  </w:style>
  <w:style w:type="character" w:styleId="Hyperlink">
    <w:name w:val="Hyperlink"/>
    <w:uiPriority w:val="99"/>
    <w:unhideWhenUsed/>
    <w:rsid w:val="00005562"/>
    <w:rPr>
      <w:color w:val="2E74B5" w:themeColor="accent1" w:themeShade="BF"/>
      <w:u w:val="single"/>
    </w:rPr>
  </w:style>
  <w:style w:type="paragraph" w:styleId="Header">
    <w:name w:val="header"/>
    <w:basedOn w:val="Normal"/>
    <w:link w:val="HeaderChar"/>
    <w:rsid w:val="00BE162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E1628"/>
    <w:rPr>
      <w:sz w:val="24"/>
      <w:szCs w:val="24"/>
    </w:rPr>
  </w:style>
  <w:style w:type="paragraph" w:styleId="Footer">
    <w:name w:val="footer"/>
    <w:basedOn w:val="Normal"/>
    <w:link w:val="FooterChar"/>
    <w:rsid w:val="00BE162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E1628"/>
    <w:rPr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5E6E52"/>
    <w:pPr>
      <w:ind w:left="720"/>
    </w:pPr>
  </w:style>
  <w:style w:type="character" w:styleId="FollowedHyperlink">
    <w:name w:val="FollowedHyperlink"/>
    <w:rsid w:val="00640AF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4F04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04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5689"/>
    <w:pPr>
      <w:ind w:left="720"/>
      <w:contextualSpacing/>
    </w:pPr>
  </w:style>
  <w:style w:type="table" w:styleId="TableGrid">
    <w:name w:val="Table Grid"/>
    <w:basedOn w:val="TableNormal"/>
    <w:rsid w:val="006E7F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E7FC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1B26B3"/>
    <w:rPr>
      <w:sz w:val="18"/>
      <w:szCs w:val="18"/>
    </w:rPr>
  </w:style>
  <w:style w:type="paragraph" w:styleId="CommentText">
    <w:name w:val="annotation text"/>
    <w:basedOn w:val="Normal"/>
    <w:link w:val="CommentTextChar"/>
    <w:rsid w:val="001B26B3"/>
    <w:rPr>
      <w:sz w:val="24"/>
    </w:rPr>
  </w:style>
  <w:style w:type="character" w:customStyle="1" w:styleId="CommentTextChar">
    <w:name w:val="Comment Text Char"/>
    <w:basedOn w:val="DefaultParagraphFont"/>
    <w:link w:val="CommentText"/>
    <w:rsid w:val="001B26B3"/>
    <w:rPr>
      <w:rFonts w:ascii="Cambria" w:hAnsi="Cambr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B26B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B26B3"/>
    <w:rPr>
      <w:rFonts w:ascii="Cambria" w:hAnsi="Cambria"/>
      <w:b/>
      <w:b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65446B"/>
    <w:rPr>
      <w:rFonts w:ascii="Calibr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5446B"/>
    <w:rPr>
      <w:rFonts w:ascii="Calibri" w:hAnsi="Calibri" w:cstheme="minorBidi"/>
      <w:sz w:val="22"/>
      <w:szCs w:val="21"/>
    </w:rPr>
  </w:style>
  <w:style w:type="character" w:customStyle="1" w:styleId="Heading1Char">
    <w:name w:val="Heading 1 Char"/>
    <w:basedOn w:val="DefaultParagraphFont"/>
    <w:link w:val="Heading1"/>
    <w:rsid w:val="007800BC"/>
    <w:rPr>
      <w:rFonts w:ascii="Cambria" w:eastAsiaTheme="majorEastAsia" w:hAnsi="Cambria" w:cstheme="majorBidi"/>
      <w:b/>
      <w:i/>
      <w:sz w:val="22"/>
      <w:szCs w:val="32"/>
    </w:rPr>
  </w:style>
  <w:style w:type="character" w:customStyle="1" w:styleId="Heading2Char">
    <w:name w:val="Heading 2 Char"/>
    <w:basedOn w:val="DefaultParagraphFont"/>
    <w:link w:val="Heading2"/>
    <w:rsid w:val="009720B6"/>
    <w:rPr>
      <w:rFonts w:ascii="Cambria" w:eastAsiaTheme="majorEastAsia" w:hAnsi="Cambria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A37AC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FC35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rsid w:val="00A6431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2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ithub.com/en/get-started/quickstart/create-a-rep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fine.bio/experiments/SRP049818/rna-seq-of-the-rat-pineal-transcriptome-with-in-vivo-and-in-vitro-samples-under-various-treatment-and-surgical-condition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docs.refine.bio/en/lates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fine.b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006485-0FB9-4904-B760-8AAC84481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ized Syllabus for the College of Engineering</vt:lpstr>
    </vt:vector>
  </TitlesOfParts>
  <Company>University of Florida</Company>
  <LinksUpToDate>false</LinksUpToDate>
  <CharactersWithSpaces>3224</CharactersWithSpaces>
  <SharedDoc>false</SharedDoc>
  <HLinks>
    <vt:vector size="48" baseType="variant">
      <vt:variant>
        <vt:i4>720974</vt:i4>
      </vt:variant>
      <vt:variant>
        <vt:i4>21</vt:i4>
      </vt:variant>
      <vt:variant>
        <vt:i4>0</vt:i4>
      </vt:variant>
      <vt:variant>
        <vt:i4>5</vt:i4>
      </vt:variant>
      <vt:variant>
        <vt:lpwstr>https://evaluations.ufl.edu/results/</vt:lpwstr>
      </vt:variant>
      <vt:variant>
        <vt:lpwstr/>
      </vt:variant>
      <vt:variant>
        <vt:i4>4194384</vt:i4>
      </vt:variant>
      <vt:variant>
        <vt:i4>18</vt:i4>
      </vt:variant>
      <vt:variant>
        <vt:i4>0</vt:i4>
      </vt:variant>
      <vt:variant>
        <vt:i4>5</vt:i4>
      </vt:variant>
      <vt:variant>
        <vt:lpwstr>https://evaluations.ufl.edu/</vt:lpwstr>
      </vt:variant>
      <vt:variant>
        <vt:lpwstr/>
      </vt:variant>
      <vt:variant>
        <vt:i4>7602209</vt:i4>
      </vt:variant>
      <vt:variant>
        <vt:i4>15</vt:i4>
      </vt:variant>
      <vt:variant>
        <vt:i4>0</vt:i4>
      </vt:variant>
      <vt:variant>
        <vt:i4>5</vt:i4>
      </vt:variant>
      <vt:variant>
        <vt:lpwstr>http://www.counseling.ufl.edu/cwc/Default.aspx</vt:lpwstr>
      </vt:variant>
      <vt:variant>
        <vt:lpwstr/>
      </vt:variant>
      <vt:variant>
        <vt:i4>1835035</vt:i4>
      </vt:variant>
      <vt:variant>
        <vt:i4>12</vt:i4>
      </vt:variant>
      <vt:variant>
        <vt:i4>0</vt:i4>
      </vt:variant>
      <vt:variant>
        <vt:i4>5</vt:i4>
      </vt:variant>
      <vt:variant>
        <vt:lpwstr>http://www.dso.ufl.edu/sccr/procedures/honorcode.php</vt:lpwstr>
      </vt:variant>
      <vt:variant>
        <vt:lpwstr/>
      </vt:variant>
      <vt:variant>
        <vt:i4>3670120</vt:i4>
      </vt:variant>
      <vt:variant>
        <vt:i4>9</vt:i4>
      </vt:variant>
      <vt:variant>
        <vt:i4>0</vt:i4>
      </vt:variant>
      <vt:variant>
        <vt:i4>5</vt:i4>
      </vt:variant>
      <vt:variant>
        <vt:lpwstr>https://catalog.ufl.edu/ugrad/current/regulations/info/attendance.aspx</vt:lpwstr>
      </vt:variant>
      <vt:variant>
        <vt:lpwstr/>
      </vt:variant>
      <vt:variant>
        <vt:i4>4194320</vt:i4>
      </vt:variant>
      <vt:variant>
        <vt:i4>6</vt:i4>
      </vt:variant>
      <vt:variant>
        <vt:i4>0</vt:i4>
      </vt:variant>
      <vt:variant>
        <vt:i4>5</vt:i4>
      </vt:variant>
      <vt:variant>
        <vt:lpwstr>http://gradcatalog.ufl.edu/content.php?catoid=4&amp;navoid=907</vt:lpwstr>
      </vt:variant>
      <vt:variant>
        <vt:lpwstr>grades</vt:lpwstr>
      </vt:variant>
      <vt:variant>
        <vt:i4>2228339</vt:i4>
      </vt:variant>
      <vt:variant>
        <vt:i4>3</vt:i4>
      </vt:variant>
      <vt:variant>
        <vt:i4>0</vt:i4>
      </vt:variant>
      <vt:variant>
        <vt:i4>5</vt:i4>
      </vt:variant>
      <vt:variant>
        <vt:lpwstr>https://catalog.ufl.edu/ugrad/current/regulations/info/grades.aspx</vt:lpwstr>
      </vt:variant>
      <vt:variant>
        <vt:lpwstr/>
      </vt:variant>
      <vt:variant>
        <vt:i4>2228339</vt:i4>
      </vt:variant>
      <vt:variant>
        <vt:i4>0</vt:i4>
      </vt:variant>
      <vt:variant>
        <vt:i4>0</vt:i4>
      </vt:variant>
      <vt:variant>
        <vt:i4>5</vt:i4>
      </vt:variant>
      <vt:variant>
        <vt:lpwstr>https://catalog.ufl.edu/ugrad/current/regulations/info/grade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ized Syllabus for the College of Engineering</dc:title>
  <dc:subject/>
  <dc:creator>Microsoft Office User</dc:creator>
  <cp:keywords/>
  <cp:lastModifiedBy>Nathan Gilman</cp:lastModifiedBy>
  <cp:revision>178</cp:revision>
  <cp:lastPrinted>2021-08-20T19:19:00Z</cp:lastPrinted>
  <dcterms:created xsi:type="dcterms:W3CDTF">2021-08-20T17:37:00Z</dcterms:created>
  <dcterms:modified xsi:type="dcterms:W3CDTF">2023-09-01T16:08:00Z</dcterms:modified>
</cp:coreProperties>
</file>